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B48786" w14:textId="77777777" w:rsidR="00382B05" w:rsidRDefault="00382B05" w:rsidP="007F239D">
      <w:pPr>
        <w:pStyle w:val="NoSpacing"/>
        <w:spacing w:line="264" w:lineRule="auto"/>
        <w:jc w:val="both"/>
      </w:pPr>
    </w:p>
    <w:p w14:paraId="45D97B0F" w14:textId="7AE0233B" w:rsidR="008B12E6" w:rsidRDefault="00E41B7A" w:rsidP="007F239D">
      <w:pPr>
        <w:pStyle w:val="NoSpacing"/>
        <w:spacing w:line="264" w:lineRule="auto"/>
        <w:jc w:val="both"/>
      </w:pPr>
      <w:r>
        <w:t xml:space="preserve">The five datasets </w:t>
      </w:r>
      <w:r w:rsidR="008B12E6">
        <w:t>can be merge</w:t>
      </w:r>
      <w:r>
        <w:t>d</w:t>
      </w:r>
      <w:r w:rsidR="008B12E6">
        <w:t xml:space="preserve"> using identification variables </w:t>
      </w:r>
      <w:r>
        <w:t>provided</w:t>
      </w:r>
      <w:r w:rsidR="008B12E6">
        <w:t xml:space="preserve"> in all sets</w:t>
      </w:r>
    </w:p>
    <w:p w14:paraId="0A194724" w14:textId="06CAE069" w:rsidR="00E12CF3" w:rsidRDefault="00E12CF3" w:rsidP="00D8712C">
      <w:pPr>
        <w:pStyle w:val="NoSpacing"/>
      </w:pPr>
    </w:p>
    <w:p w14:paraId="25921940" w14:textId="682B08DC" w:rsidR="00726D7A" w:rsidRPr="00E41B7A" w:rsidRDefault="00726D7A" w:rsidP="00726D7A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r w:rsidRPr="00E41B7A">
        <w:rPr>
          <w:b/>
          <w:bCs/>
          <w:i w:val="0"/>
          <w:iCs w:val="0"/>
          <w:sz w:val="22"/>
          <w:szCs w:val="22"/>
        </w:rPr>
        <w:t>Identification variables in all five sets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096"/>
        <w:gridCol w:w="1593"/>
        <w:gridCol w:w="2108"/>
        <w:gridCol w:w="4696"/>
      </w:tblGrid>
      <w:tr w:rsidR="007418B4" w14:paraId="6C5C637A" w14:textId="77777777" w:rsidTr="00791E67">
        <w:tc>
          <w:tcPr>
            <w:tcW w:w="1096" w:type="dxa"/>
          </w:tcPr>
          <w:p w14:paraId="27017274" w14:textId="35275AF6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No.</w:t>
            </w:r>
          </w:p>
        </w:tc>
        <w:tc>
          <w:tcPr>
            <w:tcW w:w="1593" w:type="dxa"/>
          </w:tcPr>
          <w:p w14:paraId="7D90A4ED" w14:textId="507CA68F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provided in GSO</w:t>
            </w:r>
            <w:r w:rsidR="00E41B7A">
              <w:rPr>
                <w:b/>
                <w:bCs/>
              </w:rPr>
              <w:t>'</w:t>
            </w:r>
            <w:r w:rsidR="007418B4" w:rsidRPr="00726D7A">
              <w:rPr>
                <w:b/>
                <w:bCs/>
              </w:rPr>
              <w:t>s dataset</w:t>
            </w:r>
          </w:p>
        </w:tc>
        <w:tc>
          <w:tcPr>
            <w:tcW w:w="2108" w:type="dxa"/>
          </w:tcPr>
          <w:p w14:paraId="37D17E38" w14:textId="3677B85E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translated into English</w:t>
            </w:r>
          </w:p>
        </w:tc>
        <w:tc>
          <w:tcPr>
            <w:tcW w:w="4696" w:type="dxa"/>
          </w:tcPr>
          <w:p w14:paraId="311421AB" w14:textId="2B3B3C64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Description</w:t>
            </w:r>
          </w:p>
        </w:tc>
      </w:tr>
      <w:tr w:rsidR="007418B4" w14:paraId="56A07F60" w14:textId="77777777" w:rsidTr="00791E67">
        <w:tc>
          <w:tcPr>
            <w:tcW w:w="1096" w:type="dxa"/>
          </w:tcPr>
          <w:p w14:paraId="2F612EAA" w14:textId="4E669B1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E48069A" w14:textId="0192B2F5" w:rsidR="007418B4" w:rsidRDefault="007418B4" w:rsidP="00D8712C">
            <w:pPr>
              <w:pStyle w:val="NoSpacing"/>
            </w:pPr>
            <w:r>
              <w:t xml:space="preserve">IDHO </w:t>
            </w:r>
          </w:p>
        </w:tc>
        <w:tc>
          <w:tcPr>
            <w:tcW w:w="2108" w:type="dxa"/>
          </w:tcPr>
          <w:p w14:paraId="16D22426" w14:textId="19E08099" w:rsidR="007418B4" w:rsidRDefault="007418B4" w:rsidP="00D8712C">
            <w:pPr>
              <w:pStyle w:val="NoSpacing"/>
            </w:pPr>
            <w:r>
              <w:t>HHID</w:t>
            </w:r>
          </w:p>
        </w:tc>
        <w:tc>
          <w:tcPr>
            <w:tcW w:w="4696" w:type="dxa"/>
          </w:tcPr>
          <w:p w14:paraId="6C32096D" w14:textId="601E1E8C" w:rsidR="007418B4" w:rsidRDefault="007418B4" w:rsidP="00D8712C">
            <w:pPr>
              <w:pStyle w:val="NoSpacing"/>
            </w:pPr>
            <w:r>
              <w:t>unique household ID which concat</w:t>
            </w:r>
            <w:r w:rsidR="00E41B7A">
              <w:t>e</w:t>
            </w:r>
            <w:r>
              <w:t>nated from variables COMMUNE_ID, EA</w:t>
            </w:r>
            <w:r w:rsidR="00E41B7A">
              <w:t>ID</w:t>
            </w:r>
            <w:r>
              <w:t xml:space="preserve"> and </w:t>
            </w:r>
            <w:r w:rsidR="00E41B7A">
              <w:t>HHCODE</w:t>
            </w:r>
          </w:p>
        </w:tc>
      </w:tr>
      <w:tr w:rsidR="007418B4" w14:paraId="79339235" w14:textId="77777777" w:rsidTr="00791E67">
        <w:tc>
          <w:tcPr>
            <w:tcW w:w="1096" w:type="dxa"/>
          </w:tcPr>
          <w:p w14:paraId="66436B8D" w14:textId="67B617BD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  <w:r>
              <w:t xml:space="preserve"> </w:t>
            </w:r>
          </w:p>
        </w:tc>
        <w:tc>
          <w:tcPr>
            <w:tcW w:w="1593" w:type="dxa"/>
          </w:tcPr>
          <w:p w14:paraId="4381ECB8" w14:textId="66F95B78" w:rsidR="007418B4" w:rsidRDefault="007418B4" w:rsidP="00D8712C">
            <w:pPr>
              <w:pStyle w:val="NoSpacing"/>
            </w:pPr>
            <w:r>
              <w:t xml:space="preserve">MATINH </w:t>
            </w:r>
          </w:p>
        </w:tc>
        <w:tc>
          <w:tcPr>
            <w:tcW w:w="2108" w:type="dxa"/>
          </w:tcPr>
          <w:p w14:paraId="17EC0A1B" w14:textId="5004559F" w:rsidR="007418B4" w:rsidRDefault="007418B4" w:rsidP="00D8712C">
            <w:pPr>
              <w:pStyle w:val="NoSpacing"/>
            </w:pPr>
            <w:r>
              <w:t>PROVINCE_ID</w:t>
            </w:r>
          </w:p>
        </w:tc>
        <w:tc>
          <w:tcPr>
            <w:tcW w:w="4696" w:type="dxa"/>
          </w:tcPr>
          <w:p w14:paraId="6A632948" w14:textId="39DB93E2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 xml:space="preserve">e </w:t>
            </w:r>
            <w:r w:rsidRPr="002D2DCA">
              <w:rPr>
                <w:color w:val="FF0000"/>
              </w:rPr>
              <w:t xml:space="preserve">province </w:t>
            </w:r>
            <w:r>
              <w:t>ID provided in the classification of territorial administrative units</w:t>
            </w:r>
          </w:p>
        </w:tc>
      </w:tr>
      <w:tr w:rsidR="007418B4" w14:paraId="7473A428" w14:textId="77777777" w:rsidTr="00791E67">
        <w:tc>
          <w:tcPr>
            <w:tcW w:w="1096" w:type="dxa"/>
          </w:tcPr>
          <w:p w14:paraId="4A7D0067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88540B7" w14:textId="3F06F610" w:rsidR="007418B4" w:rsidRDefault="007418B4" w:rsidP="00D8712C">
            <w:pPr>
              <w:pStyle w:val="NoSpacing"/>
            </w:pPr>
            <w:r>
              <w:t>MAHUYEN</w:t>
            </w:r>
          </w:p>
        </w:tc>
        <w:tc>
          <w:tcPr>
            <w:tcW w:w="2108" w:type="dxa"/>
          </w:tcPr>
          <w:p w14:paraId="708D248C" w14:textId="01FD898C" w:rsidR="007418B4" w:rsidRDefault="007418B4" w:rsidP="00D8712C">
            <w:pPr>
              <w:pStyle w:val="NoSpacing"/>
            </w:pPr>
            <w:r>
              <w:t>DISTRICT_ID</w:t>
            </w:r>
          </w:p>
        </w:tc>
        <w:tc>
          <w:tcPr>
            <w:tcW w:w="4696" w:type="dxa"/>
          </w:tcPr>
          <w:p w14:paraId="6B108964" w14:textId="37C52529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 xml:space="preserve">e </w:t>
            </w:r>
            <w:r w:rsidRPr="002D2DCA">
              <w:rPr>
                <w:color w:val="FF0000"/>
              </w:rPr>
              <w:t xml:space="preserve">district </w:t>
            </w:r>
            <w:r>
              <w:t>ID provided in the classification of territorial administrative units</w:t>
            </w:r>
          </w:p>
        </w:tc>
      </w:tr>
      <w:tr w:rsidR="007418B4" w14:paraId="45FBF853" w14:textId="77777777" w:rsidTr="00791E67">
        <w:tc>
          <w:tcPr>
            <w:tcW w:w="1096" w:type="dxa"/>
          </w:tcPr>
          <w:p w14:paraId="136D82DA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6B41A375" w14:textId="598C18F2" w:rsidR="007418B4" w:rsidRDefault="007418B4" w:rsidP="00D8712C">
            <w:pPr>
              <w:pStyle w:val="NoSpacing"/>
            </w:pPr>
            <w:r>
              <w:t>MAXA</w:t>
            </w:r>
          </w:p>
        </w:tc>
        <w:tc>
          <w:tcPr>
            <w:tcW w:w="2108" w:type="dxa"/>
          </w:tcPr>
          <w:p w14:paraId="6F3FB3DE" w14:textId="394CAD82" w:rsidR="007418B4" w:rsidRDefault="007418B4" w:rsidP="00D8712C">
            <w:pPr>
              <w:pStyle w:val="NoSpacing"/>
            </w:pPr>
            <w:r>
              <w:t>COMMUNE_ID</w:t>
            </w:r>
          </w:p>
        </w:tc>
        <w:tc>
          <w:tcPr>
            <w:tcW w:w="4696" w:type="dxa"/>
          </w:tcPr>
          <w:p w14:paraId="5028BD88" w14:textId="212F6A7E" w:rsidR="007418B4" w:rsidRDefault="007418B4" w:rsidP="00D8712C">
            <w:pPr>
              <w:pStyle w:val="NoSpacing"/>
            </w:pPr>
            <w:r>
              <w:t>uniq</w:t>
            </w:r>
            <w:r w:rsidR="00E41B7A">
              <w:t>u</w:t>
            </w:r>
            <w:r>
              <w:t xml:space="preserve">e </w:t>
            </w:r>
            <w:r w:rsidRPr="002D2DCA">
              <w:rPr>
                <w:color w:val="FF0000"/>
              </w:rPr>
              <w:t xml:space="preserve">commune </w:t>
            </w:r>
            <w:r>
              <w:t>ID provided in the classification of territorial administrative units</w:t>
            </w:r>
          </w:p>
        </w:tc>
      </w:tr>
      <w:tr w:rsidR="007418B4" w14:paraId="1B9355E5" w14:textId="77777777" w:rsidTr="00791E67">
        <w:tc>
          <w:tcPr>
            <w:tcW w:w="1096" w:type="dxa"/>
          </w:tcPr>
          <w:p w14:paraId="6E7273E6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7D5200A" w14:textId="08E0707F" w:rsidR="007418B4" w:rsidRDefault="007418B4" w:rsidP="00D8712C">
            <w:pPr>
              <w:pStyle w:val="NoSpacing"/>
            </w:pPr>
            <w:r>
              <w:t>MADIABAN</w:t>
            </w:r>
          </w:p>
        </w:tc>
        <w:tc>
          <w:tcPr>
            <w:tcW w:w="2108" w:type="dxa"/>
          </w:tcPr>
          <w:p w14:paraId="45B4C226" w14:textId="4AE6D47F" w:rsidR="007418B4" w:rsidRDefault="007418B4" w:rsidP="00D8712C">
            <w:pPr>
              <w:pStyle w:val="NoSpacing"/>
            </w:pPr>
            <w:r>
              <w:t>EAID</w:t>
            </w:r>
          </w:p>
        </w:tc>
        <w:tc>
          <w:tcPr>
            <w:tcW w:w="4696" w:type="dxa"/>
          </w:tcPr>
          <w:p w14:paraId="063ADF40" w14:textId="369F6230" w:rsidR="007418B4" w:rsidRDefault="007418B4" w:rsidP="00D8712C">
            <w:pPr>
              <w:pStyle w:val="NoSpacing"/>
            </w:pPr>
            <w:r>
              <w:t>enumeration area code within communes</w:t>
            </w:r>
          </w:p>
        </w:tc>
      </w:tr>
      <w:tr w:rsidR="007418B4" w14:paraId="3E9E0C83" w14:textId="77777777" w:rsidTr="003029C2">
        <w:trPr>
          <w:trHeight w:val="413"/>
        </w:trPr>
        <w:tc>
          <w:tcPr>
            <w:tcW w:w="1096" w:type="dxa"/>
          </w:tcPr>
          <w:p w14:paraId="7E52FC24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509FFBFF" w14:textId="05D756C6" w:rsidR="007418B4" w:rsidRDefault="007418B4" w:rsidP="007418B4">
            <w:pPr>
              <w:pStyle w:val="NoSpacing"/>
            </w:pPr>
            <w:r w:rsidRPr="00380B31">
              <w:t>H</w:t>
            </w:r>
            <w:r>
              <w:t>OSO</w:t>
            </w:r>
          </w:p>
        </w:tc>
        <w:tc>
          <w:tcPr>
            <w:tcW w:w="2108" w:type="dxa"/>
          </w:tcPr>
          <w:p w14:paraId="1F8D46E4" w14:textId="483CA535" w:rsidR="007418B4" w:rsidRDefault="007418B4" w:rsidP="007418B4">
            <w:pPr>
              <w:pStyle w:val="NoSpacing"/>
            </w:pPr>
            <w:r w:rsidRPr="00380B31">
              <w:t>HHCODE</w:t>
            </w:r>
          </w:p>
        </w:tc>
        <w:tc>
          <w:tcPr>
            <w:tcW w:w="4696" w:type="dxa"/>
          </w:tcPr>
          <w:p w14:paraId="2493367D" w14:textId="5B5B13AD" w:rsidR="007418B4" w:rsidRDefault="007418B4" w:rsidP="007418B4">
            <w:pPr>
              <w:pStyle w:val="NoSpacing"/>
            </w:pPr>
            <w:r>
              <w:t xml:space="preserve">household ID within </w:t>
            </w:r>
            <w:r w:rsidR="00084662">
              <w:t>EA</w:t>
            </w:r>
            <w:r>
              <w:t>, ranging from 01 to 20</w:t>
            </w:r>
          </w:p>
        </w:tc>
      </w:tr>
      <w:tr w:rsidR="007418B4" w14:paraId="2F88EB05" w14:textId="77777777" w:rsidTr="00791E67">
        <w:tc>
          <w:tcPr>
            <w:tcW w:w="1096" w:type="dxa"/>
          </w:tcPr>
          <w:p w14:paraId="6BEE381D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2CEB9EFB" w14:textId="174CDD51" w:rsidR="007418B4" w:rsidRPr="00380B31" w:rsidRDefault="007418B4" w:rsidP="007418B4">
            <w:pPr>
              <w:pStyle w:val="NoSpacing"/>
            </w:pPr>
            <w:r>
              <w:t>KYDIEUTRA</w:t>
            </w:r>
          </w:p>
        </w:tc>
        <w:tc>
          <w:tcPr>
            <w:tcW w:w="2108" w:type="dxa"/>
          </w:tcPr>
          <w:p w14:paraId="663ED321" w14:textId="729F48AD" w:rsidR="007418B4" w:rsidRPr="00380B31" w:rsidRDefault="00FC53B5" w:rsidP="007418B4">
            <w:pPr>
              <w:pStyle w:val="NoSpacing"/>
            </w:pPr>
            <w:r>
              <w:t>c</w:t>
            </w:r>
          </w:p>
        </w:tc>
        <w:tc>
          <w:tcPr>
            <w:tcW w:w="4696" w:type="dxa"/>
          </w:tcPr>
          <w:p w14:paraId="133691ED" w14:textId="33151A06" w:rsidR="007418B4" w:rsidRDefault="007418B4" w:rsidP="007418B4">
            <w:pPr>
              <w:pStyle w:val="NoSpacing"/>
            </w:pPr>
            <w:r>
              <w:t xml:space="preserve">The month </w:t>
            </w:r>
            <w:r w:rsidR="00E41B7A">
              <w:t xml:space="preserve">in </w:t>
            </w:r>
            <w:r>
              <w:t>which household was surveyed on</w:t>
            </w:r>
          </w:p>
        </w:tc>
      </w:tr>
    </w:tbl>
    <w:p w14:paraId="1D2D071D" w14:textId="50148A59" w:rsidR="007418B4" w:rsidRDefault="007418B4" w:rsidP="00D8712C">
      <w:pPr>
        <w:pStyle w:val="NoSpacing"/>
      </w:pPr>
    </w:p>
    <w:p w14:paraId="65351B00" w14:textId="02536201" w:rsidR="00FD6B94" w:rsidRPr="00FD6B94" w:rsidRDefault="00FD6B94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0" w:name="_Ref99540025"/>
      <w:r w:rsidRPr="00FD6B94">
        <w:rPr>
          <w:b/>
          <w:bCs/>
          <w:i w:val="0"/>
          <w:iCs w:val="0"/>
          <w:sz w:val="22"/>
          <w:szCs w:val="22"/>
        </w:rPr>
        <w:t>Module M4B11.Rice</w:t>
      </w:r>
      <w:bookmarkEnd w:id="0"/>
      <w:r w:rsidR="009C3F88">
        <w:rPr>
          <w:b/>
          <w:bCs/>
          <w:i w:val="0"/>
          <w:iCs w:val="0"/>
          <w:sz w:val="22"/>
          <w:szCs w:val="22"/>
        </w:rPr>
        <w:t xml:space="preserve"> (GSO)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937"/>
        <w:gridCol w:w="4867"/>
      </w:tblGrid>
      <w:tr w:rsidR="00726D7A" w14:paraId="1F71ECD8" w14:textId="77777777" w:rsidTr="001A61B1">
        <w:tc>
          <w:tcPr>
            <w:tcW w:w="1096" w:type="dxa"/>
          </w:tcPr>
          <w:p w14:paraId="5C9BE0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63132E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937" w:type="dxa"/>
          </w:tcPr>
          <w:p w14:paraId="209E716C" w14:textId="77777777" w:rsid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</w:p>
          <w:p w14:paraId="71FE7B05" w14:textId="0A880E6F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867" w:type="dxa"/>
          </w:tcPr>
          <w:p w14:paraId="4AC26A39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726D7A" w14:paraId="26DD482D" w14:textId="77777777" w:rsidTr="001A61B1">
        <w:tc>
          <w:tcPr>
            <w:tcW w:w="1096" w:type="dxa"/>
          </w:tcPr>
          <w:p w14:paraId="7097CFA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B06AB9D" w14:textId="77777777" w:rsidR="00726D7A" w:rsidRDefault="00726D7A" w:rsidP="00811F30">
            <w:pPr>
              <w:pStyle w:val="NoSpacing"/>
            </w:pPr>
            <w:r w:rsidRPr="00756D53">
              <w:t>M4B11_MA</w:t>
            </w:r>
          </w:p>
        </w:tc>
        <w:tc>
          <w:tcPr>
            <w:tcW w:w="1937" w:type="dxa"/>
          </w:tcPr>
          <w:p w14:paraId="19F26D72" w14:textId="77777777" w:rsidR="00726D7A" w:rsidRPr="00756D53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2</w:t>
            </w:r>
          </w:p>
        </w:tc>
        <w:tc>
          <w:tcPr>
            <w:tcW w:w="4867" w:type="dxa"/>
          </w:tcPr>
          <w:p w14:paraId="045D65DD" w14:textId="77777777" w:rsidR="00726D7A" w:rsidRDefault="00726D7A" w:rsidP="00811F30">
            <w:pPr>
              <w:pStyle w:val="NoSpacing"/>
            </w:pPr>
            <w:r w:rsidRPr="00756D53">
              <w:t>The types of rice harvested in the last 12 months</w:t>
            </w:r>
            <w:r>
              <w:t>:</w:t>
            </w:r>
          </w:p>
          <w:p w14:paraId="0E1992A6" w14:textId="77777777" w:rsidR="00726D7A" w:rsidRDefault="00726D7A" w:rsidP="00811F30">
            <w:pPr>
              <w:pStyle w:val="NoSpacing"/>
              <w:ind w:left="397"/>
            </w:pPr>
            <w:r>
              <w:t>1. Year-round ordinary rice</w:t>
            </w:r>
          </w:p>
          <w:p w14:paraId="061BA919" w14:textId="77777777" w:rsidR="00726D7A" w:rsidRDefault="00726D7A" w:rsidP="00811F30">
            <w:pPr>
              <w:pStyle w:val="NoSpacing"/>
              <w:ind w:left="397"/>
            </w:pPr>
            <w:r>
              <w:t>2. Winter-Spring ordinary rice</w:t>
            </w:r>
          </w:p>
          <w:p w14:paraId="6E32DFCC" w14:textId="77777777" w:rsidR="00726D7A" w:rsidRDefault="00726D7A" w:rsidP="00811F30">
            <w:pPr>
              <w:pStyle w:val="NoSpacing"/>
              <w:ind w:left="397"/>
            </w:pPr>
            <w:r>
              <w:t>3. Summer-autumn ordinary rice</w:t>
            </w:r>
          </w:p>
          <w:p w14:paraId="30C08C65" w14:textId="77777777" w:rsidR="00726D7A" w:rsidRDefault="00726D7A" w:rsidP="00811F30">
            <w:pPr>
              <w:pStyle w:val="NoSpacing"/>
              <w:ind w:left="397"/>
            </w:pPr>
            <w:r>
              <w:t>4. Tenth-month or autumn-winter rice</w:t>
            </w:r>
          </w:p>
          <w:p w14:paraId="65D6DF1F" w14:textId="77777777" w:rsidR="00726D7A" w:rsidRDefault="00726D7A" w:rsidP="00811F30">
            <w:pPr>
              <w:pStyle w:val="NoSpacing"/>
              <w:ind w:left="397"/>
            </w:pPr>
            <w:r>
              <w:t>5. Ordinary rice planted in terraced field</w:t>
            </w:r>
          </w:p>
          <w:p w14:paraId="7F3A9FB2" w14:textId="77777777" w:rsidR="00726D7A" w:rsidRDefault="00726D7A" w:rsidP="00811F30">
            <w:pPr>
              <w:pStyle w:val="NoSpacing"/>
              <w:ind w:left="397"/>
            </w:pPr>
            <w:r>
              <w:t>6. Year-round glutinous rice</w:t>
            </w:r>
          </w:p>
          <w:p w14:paraId="070D5E0A" w14:textId="77777777" w:rsidR="00726D7A" w:rsidRDefault="00726D7A" w:rsidP="00811F30">
            <w:pPr>
              <w:pStyle w:val="NoSpacing"/>
              <w:ind w:left="397"/>
            </w:pPr>
            <w:r>
              <w:t>7. Year-round specialty rice</w:t>
            </w:r>
          </w:p>
        </w:tc>
      </w:tr>
      <w:tr w:rsidR="00726D7A" w14:paraId="287EB2D0" w14:textId="77777777" w:rsidTr="001A61B1">
        <w:tc>
          <w:tcPr>
            <w:tcW w:w="1096" w:type="dxa"/>
          </w:tcPr>
          <w:p w14:paraId="1226B613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7223B491" w14:textId="77777777" w:rsidR="00726D7A" w:rsidRDefault="00726D7A" w:rsidP="00811F30">
            <w:pPr>
              <w:pStyle w:val="NoSpacing"/>
            </w:pPr>
            <w:r>
              <w:t>M4B11_C3</w:t>
            </w:r>
          </w:p>
        </w:tc>
        <w:tc>
          <w:tcPr>
            <w:tcW w:w="1937" w:type="dxa"/>
          </w:tcPr>
          <w:p w14:paraId="5ED30B52" w14:textId="77777777" w:rsidR="00726D7A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.3</w:t>
            </w:r>
          </w:p>
        </w:tc>
        <w:tc>
          <w:tcPr>
            <w:tcW w:w="4867" w:type="dxa"/>
          </w:tcPr>
          <w:p w14:paraId="61663150" w14:textId="77777777" w:rsidR="00726D7A" w:rsidRDefault="00726D7A" w:rsidP="00811F30">
            <w:pPr>
              <w:pStyle w:val="NoSpacing"/>
            </w:pPr>
            <w:r>
              <w:t>The cultivated area (m2) of the rice in the last 12 months</w:t>
            </w:r>
          </w:p>
        </w:tc>
      </w:tr>
      <w:tr w:rsidR="00726D7A" w14:paraId="3077583E" w14:textId="77777777" w:rsidTr="001A61B1">
        <w:tc>
          <w:tcPr>
            <w:tcW w:w="1096" w:type="dxa"/>
          </w:tcPr>
          <w:p w14:paraId="1F9EACDB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255A187D" w14:textId="77777777" w:rsidR="00726D7A" w:rsidRDefault="00726D7A" w:rsidP="00811F30">
            <w:pPr>
              <w:pStyle w:val="NoSpacing"/>
            </w:pPr>
            <w:r>
              <w:t>M4B11_C3AD</w:t>
            </w:r>
          </w:p>
        </w:tc>
        <w:tc>
          <w:tcPr>
            <w:tcW w:w="1937" w:type="dxa"/>
          </w:tcPr>
          <w:p w14:paraId="0C6A3F77" w14:textId="77777777" w:rsidR="00726D7A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.3a Day</w:t>
            </w:r>
          </w:p>
        </w:tc>
        <w:tc>
          <w:tcPr>
            <w:tcW w:w="4867" w:type="dxa"/>
          </w:tcPr>
          <w:p w14:paraId="631179B7" w14:textId="77777777" w:rsidR="00726D7A" w:rsidRDefault="00726D7A" w:rsidP="00811F30">
            <w:pPr>
              <w:pStyle w:val="NoSpacing"/>
            </w:pPr>
            <w:r>
              <w:t>Sowing calendar - DAY</w:t>
            </w:r>
          </w:p>
        </w:tc>
      </w:tr>
      <w:tr w:rsidR="00726D7A" w14:paraId="078163B3" w14:textId="77777777" w:rsidTr="001A61B1">
        <w:tc>
          <w:tcPr>
            <w:tcW w:w="1096" w:type="dxa"/>
          </w:tcPr>
          <w:p w14:paraId="6D81188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C97540E" w14:textId="77777777" w:rsidR="00726D7A" w:rsidRDefault="00726D7A" w:rsidP="00811F30">
            <w:pPr>
              <w:pStyle w:val="NoSpacing"/>
            </w:pPr>
            <w:r>
              <w:t>M4B11_C3AM</w:t>
            </w:r>
          </w:p>
        </w:tc>
        <w:tc>
          <w:tcPr>
            <w:tcW w:w="1937" w:type="dxa"/>
          </w:tcPr>
          <w:p w14:paraId="2480628C" w14:textId="77777777" w:rsidR="00726D7A" w:rsidRDefault="00726D7A" w:rsidP="00811F30">
            <w:pPr>
              <w:pStyle w:val="NoSpacing"/>
            </w:pPr>
            <w:r w:rsidRPr="0074053F">
              <w:t xml:space="preserve">4B1.1_new Q.3a </w:t>
            </w:r>
            <w:r>
              <w:t>Month</w:t>
            </w:r>
          </w:p>
        </w:tc>
        <w:tc>
          <w:tcPr>
            <w:tcW w:w="4867" w:type="dxa"/>
          </w:tcPr>
          <w:p w14:paraId="6C5156F2" w14:textId="77777777" w:rsidR="00726D7A" w:rsidRDefault="00726D7A" w:rsidP="00811F30">
            <w:pPr>
              <w:pStyle w:val="NoSpacing"/>
            </w:pPr>
            <w:r>
              <w:t>Sowing calendar - MONTH</w:t>
            </w:r>
          </w:p>
        </w:tc>
      </w:tr>
      <w:tr w:rsidR="00726D7A" w14:paraId="2EA62E23" w14:textId="77777777" w:rsidTr="001A61B1">
        <w:tc>
          <w:tcPr>
            <w:tcW w:w="1096" w:type="dxa"/>
          </w:tcPr>
          <w:p w14:paraId="09DA7F28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1E4CCCB1" w14:textId="77777777" w:rsidR="00726D7A" w:rsidRDefault="00726D7A" w:rsidP="00811F30">
            <w:pPr>
              <w:pStyle w:val="NoSpacing"/>
            </w:pPr>
            <w:r>
              <w:t>M4B11_C3AY</w:t>
            </w:r>
          </w:p>
        </w:tc>
        <w:tc>
          <w:tcPr>
            <w:tcW w:w="1937" w:type="dxa"/>
          </w:tcPr>
          <w:p w14:paraId="03556DC2" w14:textId="77777777" w:rsidR="00726D7A" w:rsidRDefault="00726D7A" w:rsidP="00811F30">
            <w:pPr>
              <w:pStyle w:val="NoSpacing"/>
            </w:pPr>
            <w:r w:rsidRPr="0074053F">
              <w:t xml:space="preserve">4B1.1_new Q.3a </w:t>
            </w:r>
            <w:r>
              <w:t>Year</w:t>
            </w:r>
          </w:p>
        </w:tc>
        <w:tc>
          <w:tcPr>
            <w:tcW w:w="4867" w:type="dxa"/>
          </w:tcPr>
          <w:p w14:paraId="7F605B94" w14:textId="77777777" w:rsidR="00726D7A" w:rsidRDefault="00726D7A" w:rsidP="00811F30">
            <w:pPr>
              <w:pStyle w:val="NoSpacing"/>
            </w:pPr>
            <w:r>
              <w:t>Sowing calendar - YEAR</w:t>
            </w:r>
          </w:p>
        </w:tc>
      </w:tr>
      <w:tr w:rsidR="00726D7A" w14:paraId="7E630D67" w14:textId="77777777" w:rsidTr="001A61B1">
        <w:tc>
          <w:tcPr>
            <w:tcW w:w="1096" w:type="dxa"/>
          </w:tcPr>
          <w:p w14:paraId="3844B860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F62158A" w14:textId="77777777" w:rsidR="00726D7A" w:rsidRDefault="00726D7A" w:rsidP="00811F30">
            <w:pPr>
              <w:pStyle w:val="NoSpacing"/>
            </w:pPr>
            <w:r>
              <w:t>M4B11_C3B</w:t>
            </w:r>
          </w:p>
        </w:tc>
        <w:tc>
          <w:tcPr>
            <w:tcW w:w="1937" w:type="dxa"/>
          </w:tcPr>
          <w:p w14:paraId="30E120BB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3b</w:t>
            </w:r>
          </w:p>
        </w:tc>
        <w:tc>
          <w:tcPr>
            <w:tcW w:w="4867" w:type="dxa"/>
          </w:tcPr>
          <w:p w14:paraId="557A4CC0" w14:textId="77777777" w:rsidR="00726D7A" w:rsidRDefault="00726D7A" w:rsidP="00811F30">
            <w:pPr>
              <w:pStyle w:val="NoSpacing"/>
            </w:pPr>
            <w:r>
              <w:t>The type of calendar</w:t>
            </w:r>
          </w:p>
          <w:p w14:paraId="249CC049" w14:textId="501694D6" w:rsidR="006C745C" w:rsidRDefault="006C745C" w:rsidP="006C745C">
            <w:pPr>
              <w:pStyle w:val="NoSpacing"/>
              <w:ind w:left="397"/>
            </w:pPr>
            <w:r>
              <w:t>1. Lunar calendar</w:t>
            </w:r>
          </w:p>
          <w:p w14:paraId="47B1785B" w14:textId="0B5639DE" w:rsidR="006C745C" w:rsidRDefault="006C745C" w:rsidP="006C745C">
            <w:pPr>
              <w:pStyle w:val="NoSpacing"/>
              <w:ind w:left="397"/>
            </w:pPr>
            <w:r>
              <w:t>2. Gregorian calendar</w:t>
            </w:r>
          </w:p>
        </w:tc>
      </w:tr>
      <w:tr w:rsidR="00726D7A" w14:paraId="7B69B3C4" w14:textId="77777777" w:rsidTr="001A61B1">
        <w:tc>
          <w:tcPr>
            <w:tcW w:w="1096" w:type="dxa"/>
          </w:tcPr>
          <w:p w14:paraId="39061A29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A26668B" w14:textId="77777777" w:rsidR="00726D7A" w:rsidRPr="00380B31" w:rsidRDefault="00726D7A" w:rsidP="00811F30">
            <w:pPr>
              <w:pStyle w:val="NoSpacing"/>
            </w:pPr>
            <w:r>
              <w:t>M4B11_C4</w:t>
            </w:r>
          </w:p>
        </w:tc>
        <w:tc>
          <w:tcPr>
            <w:tcW w:w="1937" w:type="dxa"/>
          </w:tcPr>
          <w:p w14:paraId="6E38BF8E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4</w:t>
            </w:r>
          </w:p>
        </w:tc>
        <w:tc>
          <w:tcPr>
            <w:tcW w:w="4867" w:type="dxa"/>
          </w:tcPr>
          <w:p w14:paraId="12199B5B" w14:textId="77777777" w:rsidR="00726D7A" w:rsidRDefault="00726D7A" w:rsidP="00811F30">
            <w:pPr>
              <w:pStyle w:val="NoSpacing"/>
            </w:pPr>
            <w:r>
              <w:t>The output (kg rice) harvested in the last 12 months</w:t>
            </w:r>
          </w:p>
        </w:tc>
      </w:tr>
      <w:tr w:rsidR="00726D7A" w14:paraId="3BBE7910" w14:textId="77777777" w:rsidTr="001A61B1">
        <w:tc>
          <w:tcPr>
            <w:tcW w:w="1096" w:type="dxa"/>
          </w:tcPr>
          <w:p w14:paraId="212271DF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417741AB" w14:textId="77777777" w:rsidR="00726D7A" w:rsidRDefault="00726D7A" w:rsidP="00811F30">
            <w:pPr>
              <w:pStyle w:val="NoSpacing"/>
            </w:pPr>
            <w:r>
              <w:t>M4B11_C5</w:t>
            </w:r>
          </w:p>
        </w:tc>
        <w:tc>
          <w:tcPr>
            <w:tcW w:w="1937" w:type="dxa"/>
          </w:tcPr>
          <w:p w14:paraId="171F05CE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8</w:t>
            </w:r>
          </w:p>
        </w:tc>
        <w:tc>
          <w:tcPr>
            <w:tcW w:w="4867" w:type="dxa"/>
          </w:tcPr>
          <w:p w14:paraId="1C2E6AA8" w14:textId="77777777" w:rsidR="00726D7A" w:rsidRDefault="00726D7A" w:rsidP="00811F30">
            <w:pPr>
              <w:pStyle w:val="NoSpacing"/>
            </w:pPr>
            <w:r>
              <w:t>The value (thousand VND) of rice harvested</w:t>
            </w:r>
          </w:p>
        </w:tc>
      </w:tr>
    </w:tbl>
    <w:p w14:paraId="79F01819" w14:textId="4E58B43F" w:rsidR="00726D7A" w:rsidRDefault="00726D7A" w:rsidP="00D8712C">
      <w:pPr>
        <w:pStyle w:val="NoSpacing"/>
      </w:pPr>
    </w:p>
    <w:p w14:paraId="3C07B2C6" w14:textId="0E622043" w:rsidR="00FD6B94" w:rsidRDefault="00FD6B94" w:rsidP="00D8712C">
      <w:pPr>
        <w:pStyle w:val="NoSpacing"/>
      </w:pPr>
    </w:p>
    <w:p w14:paraId="657C6502" w14:textId="53E3636E" w:rsidR="00FD6B94" w:rsidRPr="00FD6B94" w:rsidRDefault="00FD6B94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1" w:name="_Ref99540167"/>
      <w:r w:rsidRPr="00FD6B94">
        <w:rPr>
          <w:b/>
          <w:bCs/>
          <w:i w:val="0"/>
          <w:iCs w:val="0"/>
          <w:sz w:val="22"/>
          <w:szCs w:val="22"/>
        </w:rPr>
        <w:lastRenderedPageBreak/>
        <w:t>M4B111A - Adaptive rice-based systems</w:t>
      </w:r>
      <w:bookmarkEnd w:id="1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FD6B94" w14:paraId="1C190E8A" w14:textId="77777777" w:rsidTr="001A61B1">
        <w:trPr>
          <w:tblHeader/>
        </w:trPr>
        <w:tc>
          <w:tcPr>
            <w:tcW w:w="1096" w:type="dxa"/>
          </w:tcPr>
          <w:p w14:paraId="56C76C39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3B8FA09F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1011CC68" w14:textId="738C94D9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 w:rsidR="001A61B1"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961" w:type="dxa"/>
          </w:tcPr>
          <w:p w14:paraId="15DB60B0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D6B94" w14:paraId="43B3EDBD" w14:textId="77777777" w:rsidTr="001A61B1">
        <w:tc>
          <w:tcPr>
            <w:tcW w:w="1096" w:type="dxa"/>
          </w:tcPr>
          <w:p w14:paraId="084F8C5E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6EC8A985" w14:textId="77777777" w:rsidR="00FD6B94" w:rsidRDefault="00FD6B94" w:rsidP="00811F30">
            <w:pPr>
              <w:pStyle w:val="NoSpacing"/>
            </w:pPr>
            <w:r w:rsidRPr="002745FE">
              <w:t>M4B111A_MA</w:t>
            </w:r>
          </w:p>
        </w:tc>
        <w:tc>
          <w:tcPr>
            <w:tcW w:w="1843" w:type="dxa"/>
          </w:tcPr>
          <w:p w14:paraId="231C3613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2</w:t>
            </w:r>
          </w:p>
        </w:tc>
        <w:tc>
          <w:tcPr>
            <w:tcW w:w="4961" w:type="dxa"/>
          </w:tcPr>
          <w:p w14:paraId="0C5339F7" w14:textId="77777777" w:rsidR="00FD6B94" w:rsidRDefault="00FD6B94" w:rsidP="00811F30">
            <w:pPr>
              <w:pStyle w:val="NoSpacing"/>
            </w:pPr>
            <w:r>
              <w:t>Advice from authorities on:</w:t>
            </w:r>
          </w:p>
          <w:p w14:paraId="6FE38202" w14:textId="77777777" w:rsidR="00FD6B94" w:rsidRDefault="00FD6B94" w:rsidP="00811F30">
            <w:pPr>
              <w:pStyle w:val="NoSpacing"/>
              <w:ind w:left="397"/>
            </w:pPr>
            <w:r>
              <w:t>1. Not cultivating rice in a particular season</w:t>
            </w:r>
          </w:p>
          <w:p w14:paraId="05FF794C" w14:textId="77777777" w:rsidR="00FD6B94" w:rsidRDefault="00FD6B94" w:rsidP="00811F30">
            <w:pPr>
              <w:pStyle w:val="NoSpacing"/>
              <w:ind w:left="397"/>
            </w:pPr>
            <w:r>
              <w:t>2. Shifting from rice to another crop</w:t>
            </w:r>
          </w:p>
          <w:p w14:paraId="34DD01BF" w14:textId="77777777" w:rsidR="00FD6B94" w:rsidRDefault="00FD6B94" w:rsidP="00811F30">
            <w:pPr>
              <w:pStyle w:val="NoSpacing"/>
              <w:ind w:left="397"/>
            </w:pPr>
            <w:r>
              <w:t>3. Change in rice sowing/transplanting dates</w:t>
            </w:r>
          </w:p>
          <w:p w14:paraId="1D98CB83" w14:textId="0F727639" w:rsidR="00FD6B94" w:rsidRDefault="00FD6B94" w:rsidP="008D4627">
            <w:pPr>
              <w:pStyle w:val="NoSpacing"/>
              <w:ind w:left="397"/>
            </w:pPr>
            <w:r>
              <w:t>4. Rice varieties to sow</w:t>
            </w:r>
          </w:p>
          <w:p w14:paraId="09C4333D" w14:textId="77777777" w:rsidR="00FD6B94" w:rsidRDefault="00FD6B94" w:rsidP="00811F30">
            <w:pPr>
              <w:pStyle w:val="NoSpacing"/>
              <w:ind w:left="397"/>
            </w:pPr>
            <w:r>
              <w:t>5. Shifting to shorter duration rice varieties</w:t>
            </w:r>
          </w:p>
          <w:p w14:paraId="46EE6C0C" w14:textId="77777777" w:rsidR="00FD6B94" w:rsidRDefault="00FD6B94" w:rsidP="00811F30">
            <w:pPr>
              <w:pStyle w:val="NoSpacing"/>
              <w:ind w:left="397"/>
            </w:pPr>
            <w:r>
              <w:t>6. Changes in plot irrigation schedule</w:t>
            </w:r>
          </w:p>
        </w:tc>
      </w:tr>
      <w:tr w:rsidR="00FD6B94" w14:paraId="643011D0" w14:textId="77777777" w:rsidTr="001A61B1">
        <w:tc>
          <w:tcPr>
            <w:tcW w:w="1096" w:type="dxa"/>
          </w:tcPr>
          <w:p w14:paraId="68B43C48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65798114" w14:textId="77777777" w:rsidR="00FD6B94" w:rsidRDefault="00FD6B94" w:rsidP="00811F30">
            <w:pPr>
              <w:pStyle w:val="NoSpacing"/>
            </w:pPr>
            <w:r>
              <w:t>M4B111_C2</w:t>
            </w:r>
          </w:p>
        </w:tc>
        <w:tc>
          <w:tcPr>
            <w:tcW w:w="1843" w:type="dxa"/>
          </w:tcPr>
          <w:p w14:paraId="0159BDD4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2</w:t>
            </w:r>
          </w:p>
        </w:tc>
        <w:tc>
          <w:tcPr>
            <w:tcW w:w="4961" w:type="dxa"/>
          </w:tcPr>
          <w:p w14:paraId="26F1F958" w14:textId="77777777" w:rsidR="00FD6B94" w:rsidRDefault="00FD6B94" w:rsidP="00811F30">
            <w:pPr>
              <w:pStyle w:val="NoSpacing"/>
            </w:pPr>
            <w:r>
              <w:t xml:space="preserve">In the last 12 months, have you received advice from authorities with regard to advices mentioned in </w:t>
            </w:r>
            <w:r w:rsidRPr="002745FE">
              <w:t>M4B111A_MA</w:t>
            </w:r>
          </w:p>
          <w:p w14:paraId="567F4898" w14:textId="77777777" w:rsidR="00227439" w:rsidRDefault="00227439" w:rsidP="00227439">
            <w:pPr>
              <w:pStyle w:val="NoSpacing"/>
              <w:numPr>
                <w:ilvl w:val="0"/>
                <w:numId w:val="26"/>
              </w:numPr>
            </w:pPr>
            <w:r>
              <w:t>Yes</w:t>
            </w:r>
          </w:p>
          <w:p w14:paraId="6AD40E28" w14:textId="0D2AA0B6" w:rsidR="00227439" w:rsidRDefault="00227439" w:rsidP="00227439">
            <w:pPr>
              <w:pStyle w:val="NoSpacing"/>
              <w:numPr>
                <w:ilvl w:val="0"/>
                <w:numId w:val="26"/>
              </w:numPr>
            </w:pPr>
            <w:r>
              <w:t>No</w:t>
            </w:r>
          </w:p>
        </w:tc>
      </w:tr>
      <w:tr w:rsidR="00FD6B94" w14:paraId="360E9487" w14:textId="77777777" w:rsidTr="001A61B1">
        <w:tc>
          <w:tcPr>
            <w:tcW w:w="1096" w:type="dxa"/>
          </w:tcPr>
          <w:p w14:paraId="2328328E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8282AD4" w14:textId="77777777" w:rsidR="00FD6B94" w:rsidRDefault="00FD6B94" w:rsidP="00811F30">
            <w:pPr>
              <w:pStyle w:val="NoSpacing"/>
            </w:pPr>
            <w:r>
              <w:t>M4B111_C3</w:t>
            </w:r>
          </w:p>
        </w:tc>
        <w:tc>
          <w:tcPr>
            <w:tcW w:w="1843" w:type="dxa"/>
          </w:tcPr>
          <w:p w14:paraId="17FFFE87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3</w:t>
            </w:r>
          </w:p>
        </w:tc>
        <w:tc>
          <w:tcPr>
            <w:tcW w:w="4961" w:type="dxa"/>
          </w:tcPr>
          <w:p w14:paraId="52D45004" w14:textId="77777777" w:rsidR="00FD6B94" w:rsidRDefault="00FD6B94" w:rsidP="00811F30">
            <w:pPr>
              <w:pStyle w:val="NoSpacing"/>
            </w:pPr>
            <w:r>
              <w:t>Have you applied this advice on at least one plot?</w:t>
            </w:r>
          </w:p>
        </w:tc>
      </w:tr>
      <w:tr w:rsidR="00FD6B94" w14:paraId="651671BC" w14:textId="77777777" w:rsidTr="001A61B1">
        <w:tc>
          <w:tcPr>
            <w:tcW w:w="1096" w:type="dxa"/>
          </w:tcPr>
          <w:p w14:paraId="6864C82C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7D60249C" w14:textId="77777777" w:rsidR="00FD6B94" w:rsidRDefault="00FD6B94" w:rsidP="00811F30">
            <w:pPr>
              <w:pStyle w:val="NoSpacing"/>
            </w:pPr>
            <w:r>
              <w:t>M4B111_C41</w:t>
            </w:r>
          </w:p>
        </w:tc>
        <w:tc>
          <w:tcPr>
            <w:tcW w:w="1843" w:type="dxa"/>
          </w:tcPr>
          <w:p w14:paraId="6C6972B3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Dong Xuan Season</w:t>
            </w:r>
          </w:p>
        </w:tc>
        <w:tc>
          <w:tcPr>
            <w:tcW w:w="4961" w:type="dxa"/>
          </w:tcPr>
          <w:p w14:paraId="24622AF3" w14:textId="77777777" w:rsidR="00FD6B94" w:rsidRDefault="00FD6B94" w:rsidP="00811F30">
            <w:pPr>
              <w:pStyle w:val="NoSpacing"/>
            </w:pPr>
            <w:r>
              <w:t>Have you applied this advice on Winter-Spring (Dong-Xuan) Season</w:t>
            </w:r>
          </w:p>
        </w:tc>
      </w:tr>
      <w:tr w:rsidR="00FD6B94" w14:paraId="5771103A" w14:textId="77777777" w:rsidTr="001A61B1">
        <w:tc>
          <w:tcPr>
            <w:tcW w:w="1096" w:type="dxa"/>
          </w:tcPr>
          <w:p w14:paraId="291621C0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1197E2B" w14:textId="77777777" w:rsidR="00FD6B94" w:rsidRDefault="00FD6B94" w:rsidP="00811F30">
            <w:pPr>
              <w:pStyle w:val="NoSpacing"/>
            </w:pPr>
            <w:r>
              <w:t>M4B111_C42</w:t>
            </w:r>
          </w:p>
        </w:tc>
        <w:tc>
          <w:tcPr>
            <w:tcW w:w="1843" w:type="dxa"/>
          </w:tcPr>
          <w:p w14:paraId="5A0A1308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He Thu Season</w:t>
            </w:r>
          </w:p>
        </w:tc>
        <w:tc>
          <w:tcPr>
            <w:tcW w:w="4961" w:type="dxa"/>
          </w:tcPr>
          <w:p w14:paraId="4F890AD3" w14:textId="77777777" w:rsidR="00FD6B94" w:rsidRDefault="00FD6B94" w:rsidP="00811F30">
            <w:pPr>
              <w:pStyle w:val="NoSpacing"/>
            </w:pPr>
            <w:r>
              <w:t>Have you applied this advice on Summer-Autumn (He-Thu) Season</w:t>
            </w:r>
          </w:p>
        </w:tc>
      </w:tr>
      <w:tr w:rsidR="00FD6B94" w14:paraId="21703579" w14:textId="77777777" w:rsidTr="001A61B1">
        <w:tc>
          <w:tcPr>
            <w:tcW w:w="1096" w:type="dxa"/>
          </w:tcPr>
          <w:p w14:paraId="2788572A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484B4C9" w14:textId="77777777" w:rsidR="00FD6B94" w:rsidRDefault="00FD6B94" w:rsidP="00811F30">
            <w:pPr>
              <w:pStyle w:val="NoSpacing"/>
            </w:pPr>
            <w:r>
              <w:t>M4B111_C43</w:t>
            </w:r>
          </w:p>
        </w:tc>
        <w:tc>
          <w:tcPr>
            <w:tcW w:w="1843" w:type="dxa"/>
          </w:tcPr>
          <w:p w14:paraId="62184448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Thu Dong Season</w:t>
            </w:r>
          </w:p>
        </w:tc>
        <w:tc>
          <w:tcPr>
            <w:tcW w:w="4961" w:type="dxa"/>
          </w:tcPr>
          <w:p w14:paraId="58006003" w14:textId="77777777" w:rsidR="00FD6B94" w:rsidRDefault="00FD6B94" w:rsidP="00811F30">
            <w:pPr>
              <w:pStyle w:val="NoSpacing"/>
            </w:pPr>
            <w:r>
              <w:t>Have you applied this advice on Autumn-Winter (Thu Đông) Season</w:t>
            </w:r>
          </w:p>
        </w:tc>
      </w:tr>
      <w:tr w:rsidR="00FD6B94" w14:paraId="688220AC" w14:textId="77777777" w:rsidTr="001A61B1">
        <w:tc>
          <w:tcPr>
            <w:tcW w:w="1096" w:type="dxa"/>
          </w:tcPr>
          <w:p w14:paraId="68C02963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2F00B147" w14:textId="77777777" w:rsidR="00FD6B94" w:rsidRPr="00380B31" w:rsidRDefault="00FD6B94" w:rsidP="00811F30">
            <w:pPr>
              <w:pStyle w:val="NoSpacing"/>
            </w:pPr>
            <w:r>
              <w:t>M4B111_C44</w:t>
            </w:r>
          </w:p>
        </w:tc>
        <w:tc>
          <w:tcPr>
            <w:tcW w:w="1843" w:type="dxa"/>
          </w:tcPr>
          <w:p w14:paraId="489DC35D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Mua Season</w:t>
            </w:r>
          </w:p>
        </w:tc>
        <w:tc>
          <w:tcPr>
            <w:tcW w:w="4961" w:type="dxa"/>
          </w:tcPr>
          <w:p w14:paraId="675CA711" w14:textId="77777777" w:rsidR="00FD6B94" w:rsidRDefault="00FD6B94" w:rsidP="00811F30">
            <w:pPr>
              <w:pStyle w:val="NoSpacing"/>
            </w:pPr>
            <w:r>
              <w:t>Have you applied this advice on Wet season (Mua)</w:t>
            </w:r>
          </w:p>
        </w:tc>
      </w:tr>
      <w:tr w:rsidR="00FD6B94" w14:paraId="5E25F83D" w14:textId="77777777" w:rsidTr="001A61B1">
        <w:tc>
          <w:tcPr>
            <w:tcW w:w="1096" w:type="dxa"/>
          </w:tcPr>
          <w:p w14:paraId="632C5D18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7FC502A" w14:textId="77777777" w:rsidR="00FD6B94" w:rsidRDefault="00FD6B94" w:rsidP="00811F30">
            <w:pPr>
              <w:pStyle w:val="NoSpacing"/>
            </w:pPr>
            <w:r>
              <w:t>M4B111_C5</w:t>
            </w:r>
          </w:p>
        </w:tc>
        <w:tc>
          <w:tcPr>
            <w:tcW w:w="1843" w:type="dxa"/>
          </w:tcPr>
          <w:p w14:paraId="659C2B0E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</w:t>
            </w:r>
          </w:p>
        </w:tc>
        <w:tc>
          <w:tcPr>
            <w:tcW w:w="4961" w:type="dxa"/>
          </w:tcPr>
          <w:p w14:paraId="332CA316" w14:textId="41793210" w:rsidR="00FD6B94" w:rsidRDefault="00FD6B94" w:rsidP="00811F30">
            <w:pPr>
              <w:pStyle w:val="NoSpacing"/>
            </w:pPr>
            <w:r>
              <w:t xml:space="preserve">Following the advice of </w:t>
            </w:r>
            <w:r w:rsidR="00E41B7A">
              <w:t>"</w:t>
            </w:r>
            <w:r>
              <w:t>Shifting from rice to another crop</w:t>
            </w:r>
            <w:r w:rsidR="00E41B7A">
              <w:t>"</w:t>
            </w:r>
            <w:r>
              <w:t>, which product did you produce instead of rice</w:t>
            </w:r>
          </w:p>
          <w:p w14:paraId="52794527" w14:textId="77777777" w:rsidR="00FD6B94" w:rsidRDefault="00FD6B94" w:rsidP="00811F30">
            <w:pPr>
              <w:pStyle w:val="NoSpacing"/>
              <w:ind w:left="397"/>
            </w:pPr>
            <w:r>
              <w:t>1. Schrimp</w:t>
            </w:r>
          </w:p>
          <w:p w14:paraId="115ED1EC" w14:textId="77777777" w:rsidR="00FD6B94" w:rsidRDefault="00FD6B94" w:rsidP="00811F30">
            <w:pPr>
              <w:pStyle w:val="NoSpacing"/>
              <w:ind w:left="397"/>
            </w:pPr>
            <w:r>
              <w:t>2. Fruit crops</w:t>
            </w:r>
          </w:p>
          <w:p w14:paraId="7DA7FBA9" w14:textId="77777777" w:rsidR="00FD6B94" w:rsidRDefault="00FD6B94" w:rsidP="00811F30">
            <w:pPr>
              <w:pStyle w:val="NoSpacing"/>
              <w:ind w:left="397"/>
            </w:pPr>
            <w:r>
              <w:t>3. Lotus or buffalo nut crop</w:t>
            </w:r>
          </w:p>
          <w:p w14:paraId="306E73B0" w14:textId="77777777" w:rsidR="00FD6B94" w:rsidRDefault="00FD6B94" w:rsidP="00811F30">
            <w:pPr>
              <w:pStyle w:val="NoSpacing"/>
              <w:ind w:left="397"/>
            </w:pPr>
            <w:r>
              <w:t>4. Growing fish in cages</w:t>
            </w:r>
          </w:p>
          <w:p w14:paraId="1858F2FE" w14:textId="77777777" w:rsidR="00FD6B94" w:rsidRDefault="00FD6B94" w:rsidP="00811F30">
            <w:pPr>
              <w:pStyle w:val="NoSpacing"/>
              <w:ind w:left="397"/>
            </w:pPr>
            <w:r>
              <w:t>5. Vegetable</w:t>
            </w:r>
          </w:p>
          <w:p w14:paraId="276EBBC3" w14:textId="77777777" w:rsidR="00FD6B94" w:rsidRDefault="00FD6B94" w:rsidP="00811F30">
            <w:pPr>
              <w:pStyle w:val="NoSpacing"/>
              <w:ind w:left="397"/>
            </w:pPr>
            <w:r>
              <w:t>6. Other</w:t>
            </w:r>
          </w:p>
        </w:tc>
      </w:tr>
    </w:tbl>
    <w:p w14:paraId="4414387A" w14:textId="5D5BFAB1" w:rsidR="00FD6B94" w:rsidRDefault="00FD6B94" w:rsidP="00D8712C">
      <w:pPr>
        <w:pStyle w:val="NoSpacing"/>
      </w:pPr>
    </w:p>
    <w:p w14:paraId="2CAD4B18" w14:textId="556A4D1A" w:rsidR="00FD6B94" w:rsidRPr="00FD6B94" w:rsidRDefault="00FD6B94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2" w:name="_Ref99540291"/>
      <w:r w:rsidRPr="00FD6B94">
        <w:rPr>
          <w:b/>
          <w:bCs/>
          <w:i w:val="0"/>
          <w:iCs w:val="0"/>
          <w:sz w:val="22"/>
          <w:szCs w:val="22"/>
        </w:rPr>
        <w:t>M4B11</w:t>
      </w:r>
      <w:r w:rsidR="009F48E2">
        <w:rPr>
          <w:b/>
          <w:bCs/>
          <w:i w:val="0"/>
          <w:iCs w:val="0"/>
          <w:sz w:val="22"/>
          <w:szCs w:val="22"/>
        </w:rPr>
        <w:t>1</w:t>
      </w:r>
      <w:r w:rsidRPr="00FD6B94">
        <w:rPr>
          <w:b/>
          <w:bCs/>
          <w:i w:val="0"/>
          <w:iCs w:val="0"/>
          <w:sz w:val="22"/>
          <w:szCs w:val="22"/>
        </w:rPr>
        <w:t>B -</w:t>
      </w:r>
      <w:r>
        <w:rPr>
          <w:b/>
          <w:bCs/>
          <w:i w:val="0"/>
          <w:iCs w:val="0"/>
          <w:sz w:val="22"/>
          <w:szCs w:val="22"/>
        </w:rPr>
        <w:t xml:space="preserve"> </w:t>
      </w:r>
      <w:r w:rsidRPr="00FD6B94">
        <w:rPr>
          <w:b/>
          <w:bCs/>
          <w:i w:val="0"/>
          <w:iCs w:val="0"/>
          <w:sz w:val="22"/>
          <w:szCs w:val="22"/>
        </w:rPr>
        <w:t>Rice management practices</w:t>
      </w:r>
      <w:bookmarkEnd w:id="2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FD6B94" w14:paraId="700255C0" w14:textId="77777777" w:rsidTr="001A61B1">
        <w:tc>
          <w:tcPr>
            <w:tcW w:w="1096" w:type="dxa"/>
          </w:tcPr>
          <w:p w14:paraId="52ABA9D3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1E9EDFF7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5002D82D" w14:textId="40996573" w:rsidR="00FD6B94" w:rsidRPr="001A61B1" w:rsidRDefault="001A61B1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's module</w:t>
            </w:r>
          </w:p>
        </w:tc>
        <w:tc>
          <w:tcPr>
            <w:tcW w:w="4961" w:type="dxa"/>
          </w:tcPr>
          <w:p w14:paraId="182C2133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D6B94" w14:paraId="569D9536" w14:textId="77777777" w:rsidTr="001A61B1">
        <w:tc>
          <w:tcPr>
            <w:tcW w:w="1096" w:type="dxa"/>
          </w:tcPr>
          <w:p w14:paraId="24A097BE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3FEA2A91" w14:textId="77777777" w:rsidR="00FD6B94" w:rsidRDefault="00FD6B94" w:rsidP="00811F30">
            <w:pPr>
              <w:pStyle w:val="NoSpacing"/>
            </w:pPr>
            <w:r w:rsidRPr="002745FE">
              <w:t>M4B111</w:t>
            </w:r>
            <w:r>
              <w:t>B</w:t>
            </w:r>
            <w:r w:rsidRPr="002745FE">
              <w:t>_MA</w:t>
            </w:r>
          </w:p>
        </w:tc>
        <w:tc>
          <w:tcPr>
            <w:tcW w:w="1843" w:type="dxa"/>
          </w:tcPr>
          <w:p w14:paraId="156FCEA6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b</w:t>
            </w:r>
          </w:p>
        </w:tc>
        <w:tc>
          <w:tcPr>
            <w:tcW w:w="4961" w:type="dxa"/>
          </w:tcPr>
          <w:p w14:paraId="7D578533" w14:textId="45B49960" w:rsidR="00FD6B94" w:rsidRDefault="00FD6B94" w:rsidP="00811F30">
            <w:pPr>
              <w:pStyle w:val="NoSpacing"/>
            </w:pPr>
            <w:r>
              <w:t>List of NRM</w:t>
            </w:r>
            <w:r w:rsidR="006A3408">
              <w:t>:</w:t>
            </w:r>
          </w:p>
          <w:p w14:paraId="219DFFFF" w14:textId="77777777" w:rsidR="00FD6B94" w:rsidRDefault="00FD6B94" w:rsidP="00811F30">
            <w:pPr>
              <w:pStyle w:val="NoSpacing"/>
              <w:ind w:left="397"/>
            </w:pPr>
            <w:r>
              <w:t>1. VietGAP</w:t>
            </w:r>
          </w:p>
          <w:p w14:paraId="4572A6E3" w14:textId="77777777" w:rsidR="00FD6B94" w:rsidRDefault="00FD6B94" w:rsidP="00811F30">
            <w:pPr>
              <w:pStyle w:val="NoSpacing"/>
              <w:ind w:left="397"/>
            </w:pPr>
            <w:r>
              <w:t>2. One Must Do, Five Reduction (1M5R)</w:t>
            </w:r>
          </w:p>
          <w:p w14:paraId="5A7936B8" w14:textId="77777777" w:rsidR="00FD6B94" w:rsidRDefault="00FD6B94" w:rsidP="00811F30">
            <w:pPr>
              <w:pStyle w:val="NoSpacing"/>
              <w:ind w:left="397"/>
            </w:pPr>
            <w:r>
              <w:t>3. Alternate Wetting and Drying (AWD)</w:t>
            </w:r>
          </w:p>
          <w:p w14:paraId="77350C07" w14:textId="77777777" w:rsidR="00FD6B94" w:rsidRDefault="00FD6B94" w:rsidP="00811F30">
            <w:pPr>
              <w:pStyle w:val="NoSpacing"/>
              <w:ind w:left="397"/>
            </w:pPr>
            <w:r>
              <w:t>4. Integrated Crop Management (ICM)</w:t>
            </w:r>
          </w:p>
          <w:p w14:paraId="491B6AEB" w14:textId="77777777" w:rsidR="00FD6B94" w:rsidRDefault="00FD6B94" w:rsidP="00811F30">
            <w:pPr>
              <w:pStyle w:val="NoSpacing"/>
              <w:ind w:left="397"/>
            </w:pPr>
            <w:r>
              <w:t>5. Three Reductions, Three gains (3R3G)</w:t>
            </w:r>
          </w:p>
          <w:p w14:paraId="3BE1954F" w14:textId="77777777" w:rsidR="00FD6B94" w:rsidRDefault="00FD6B94" w:rsidP="00811F30">
            <w:pPr>
              <w:pStyle w:val="NoSpacing"/>
              <w:ind w:left="397"/>
            </w:pPr>
            <w:r>
              <w:t>6. System of Rice Intensification (SRI)</w:t>
            </w:r>
          </w:p>
          <w:p w14:paraId="5829CCAB" w14:textId="77777777" w:rsidR="00FD6B94" w:rsidRDefault="00FD6B94" w:rsidP="00811F30">
            <w:pPr>
              <w:pStyle w:val="NoSpacing"/>
              <w:ind w:left="397"/>
            </w:pPr>
            <w:r>
              <w:t>7. Other</w:t>
            </w:r>
          </w:p>
        </w:tc>
      </w:tr>
      <w:tr w:rsidR="00FD6B94" w14:paraId="44DC3E93" w14:textId="77777777" w:rsidTr="001A61B1">
        <w:tc>
          <w:tcPr>
            <w:tcW w:w="1096" w:type="dxa"/>
          </w:tcPr>
          <w:p w14:paraId="76721154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110FC61E" w14:textId="77777777" w:rsidR="00FD6B94" w:rsidRDefault="00FD6B94" w:rsidP="00811F30">
            <w:pPr>
              <w:pStyle w:val="NoSpacing"/>
            </w:pPr>
            <w:r w:rsidRPr="00881360">
              <w:t>M4B111_C5B</w:t>
            </w:r>
          </w:p>
        </w:tc>
        <w:tc>
          <w:tcPr>
            <w:tcW w:w="1843" w:type="dxa"/>
          </w:tcPr>
          <w:p w14:paraId="25303774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b</w:t>
            </w:r>
          </w:p>
        </w:tc>
        <w:tc>
          <w:tcPr>
            <w:tcW w:w="4961" w:type="dxa"/>
          </w:tcPr>
          <w:p w14:paraId="45CC2CB7" w14:textId="77777777" w:rsidR="00FD6B94" w:rsidRDefault="00FD6B94" w:rsidP="00811F30">
            <w:pPr>
              <w:pStyle w:val="NoSpacing"/>
            </w:pPr>
            <w:r w:rsidRPr="00881360">
              <w:t>Are you familiar with</w:t>
            </w:r>
            <w:r>
              <w:t xml:space="preserve"> the NRM</w:t>
            </w:r>
          </w:p>
        </w:tc>
      </w:tr>
      <w:tr w:rsidR="00FD6B94" w14:paraId="1FBC8199" w14:textId="77777777" w:rsidTr="001A61B1">
        <w:tc>
          <w:tcPr>
            <w:tcW w:w="1096" w:type="dxa"/>
          </w:tcPr>
          <w:p w14:paraId="50595BED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0F287ABA" w14:textId="77777777" w:rsidR="00FD6B94" w:rsidRDefault="00FD6B94" w:rsidP="00811F30">
            <w:pPr>
              <w:pStyle w:val="NoSpacing"/>
            </w:pPr>
            <w:r w:rsidRPr="00A9381E">
              <w:t>M4B111_C5</w:t>
            </w:r>
            <w:r>
              <w:t>C</w:t>
            </w:r>
          </w:p>
        </w:tc>
        <w:tc>
          <w:tcPr>
            <w:tcW w:w="1843" w:type="dxa"/>
          </w:tcPr>
          <w:p w14:paraId="1EF8ED11" w14:textId="77777777" w:rsidR="00FD6B94" w:rsidRDefault="00FD6B94" w:rsidP="00811F30">
            <w:pPr>
              <w:pStyle w:val="NoSpacing"/>
            </w:pPr>
            <w:r w:rsidRPr="00EE692E">
              <w:t>4B1.1.1 Q.5</w:t>
            </w:r>
            <w:r>
              <w:t>c</w:t>
            </w:r>
          </w:p>
        </w:tc>
        <w:tc>
          <w:tcPr>
            <w:tcW w:w="4961" w:type="dxa"/>
          </w:tcPr>
          <w:p w14:paraId="4EAB6131" w14:textId="77777777" w:rsidR="00FD6B94" w:rsidRDefault="00FD6B94" w:rsidP="00811F30">
            <w:pPr>
              <w:pStyle w:val="NoSpacing"/>
            </w:pPr>
            <w:r w:rsidRPr="00881360">
              <w:t>Have you ever applied</w:t>
            </w:r>
            <w:r>
              <w:t xml:space="preserve"> the NRM</w:t>
            </w:r>
          </w:p>
        </w:tc>
      </w:tr>
      <w:tr w:rsidR="00FD6B94" w14:paraId="0496F22B" w14:textId="77777777" w:rsidTr="001A61B1">
        <w:tc>
          <w:tcPr>
            <w:tcW w:w="1096" w:type="dxa"/>
          </w:tcPr>
          <w:p w14:paraId="1DC49A88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1A6925FB" w14:textId="77777777" w:rsidR="00FD6B94" w:rsidRDefault="00FD6B94" w:rsidP="00811F30">
            <w:pPr>
              <w:pStyle w:val="NoSpacing"/>
            </w:pPr>
            <w:r w:rsidRPr="00A9381E">
              <w:t>M4B111_C5</w:t>
            </w:r>
            <w:r>
              <w:t>D</w:t>
            </w:r>
          </w:p>
        </w:tc>
        <w:tc>
          <w:tcPr>
            <w:tcW w:w="1843" w:type="dxa"/>
          </w:tcPr>
          <w:p w14:paraId="4EE2C81A" w14:textId="77777777" w:rsidR="00FD6B94" w:rsidRDefault="00FD6B94" w:rsidP="00811F30">
            <w:pPr>
              <w:pStyle w:val="NoSpacing"/>
            </w:pPr>
            <w:r w:rsidRPr="00EE692E">
              <w:t>4B1.1.1 Q.5</w:t>
            </w:r>
            <w:r>
              <w:t>d</w:t>
            </w:r>
          </w:p>
        </w:tc>
        <w:tc>
          <w:tcPr>
            <w:tcW w:w="4961" w:type="dxa"/>
          </w:tcPr>
          <w:p w14:paraId="6D2376F1" w14:textId="79DE2490" w:rsidR="00FD6B94" w:rsidRDefault="00FD6B94" w:rsidP="00811F30">
            <w:pPr>
              <w:pStyle w:val="NoSpacing"/>
            </w:pPr>
            <w:r w:rsidRPr="00881360">
              <w:t>Have you applied</w:t>
            </w:r>
            <w:r>
              <w:t xml:space="preserve"> the NRM </w:t>
            </w:r>
            <w:r w:rsidRPr="00881360">
              <w:t>during the last Winter-Spring (Dong-Xuan) season</w:t>
            </w:r>
          </w:p>
        </w:tc>
      </w:tr>
    </w:tbl>
    <w:p w14:paraId="56493CBB" w14:textId="5E0A787F" w:rsidR="00FD6B94" w:rsidRDefault="00FD6B94" w:rsidP="00D8712C">
      <w:pPr>
        <w:pStyle w:val="NoSpacing"/>
      </w:pPr>
    </w:p>
    <w:p w14:paraId="52BD812B" w14:textId="6A1CBCA1" w:rsidR="009F48E2" w:rsidRPr="009F48E2" w:rsidRDefault="009F48E2" w:rsidP="009F48E2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3" w:name="_Ref99540810"/>
      <w:r w:rsidRPr="009F48E2">
        <w:rPr>
          <w:b/>
          <w:bCs/>
          <w:i w:val="0"/>
          <w:iCs w:val="0"/>
          <w:sz w:val="22"/>
          <w:szCs w:val="22"/>
        </w:rPr>
        <w:t>TTC_M4B111</w:t>
      </w:r>
      <w:bookmarkEnd w:id="3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79"/>
        <w:gridCol w:w="2128"/>
        <w:gridCol w:w="1811"/>
        <w:gridCol w:w="4616"/>
      </w:tblGrid>
      <w:tr w:rsidR="009F48E2" w14:paraId="3746976C" w14:textId="77777777" w:rsidTr="001A61B1">
        <w:trPr>
          <w:tblHeader/>
        </w:trPr>
        <w:tc>
          <w:tcPr>
            <w:tcW w:w="1079" w:type="dxa"/>
          </w:tcPr>
          <w:p w14:paraId="78D800F2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128" w:type="dxa"/>
          </w:tcPr>
          <w:p w14:paraId="11A93D3A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11" w:type="dxa"/>
          </w:tcPr>
          <w:p w14:paraId="249E908C" w14:textId="2275A36B" w:rsidR="009F48E2" w:rsidRPr="001A61B1" w:rsidRDefault="001A61B1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's module</w:t>
            </w:r>
          </w:p>
        </w:tc>
        <w:tc>
          <w:tcPr>
            <w:tcW w:w="4616" w:type="dxa"/>
          </w:tcPr>
          <w:p w14:paraId="721C005B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A27F9" w14:paraId="2AF9965A" w14:textId="77777777" w:rsidTr="001A61B1">
        <w:tc>
          <w:tcPr>
            <w:tcW w:w="1079" w:type="dxa"/>
          </w:tcPr>
          <w:p w14:paraId="066EC003" w14:textId="77777777" w:rsidR="00FA27F9" w:rsidRDefault="00FA27F9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1C8ED28" w14:textId="5045E2D4" w:rsidR="00FA27F9" w:rsidRDefault="00FA27F9" w:rsidP="00811F30">
            <w:pPr>
              <w:pStyle w:val="NoSpacing"/>
            </w:pPr>
            <w:r>
              <w:t>TENCHUHO</w:t>
            </w:r>
          </w:p>
        </w:tc>
        <w:tc>
          <w:tcPr>
            <w:tcW w:w="1811" w:type="dxa"/>
          </w:tcPr>
          <w:p w14:paraId="743F0EF7" w14:textId="77777777" w:rsidR="00FA27F9" w:rsidRDefault="00FA27F9" w:rsidP="00811F30">
            <w:pPr>
              <w:pStyle w:val="NoSpacing"/>
            </w:pPr>
          </w:p>
        </w:tc>
        <w:tc>
          <w:tcPr>
            <w:tcW w:w="4616" w:type="dxa"/>
          </w:tcPr>
          <w:p w14:paraId="322E081A" w14:textId="5EC4BBAC" w:rsidR="00FA27F9" w:rsidRDefault="00FA27F9" w:rsidP="00811F30">
            <w:pPr>
              <w:pStyle w:val="NoSpacing"/>
            </w:pPr>
            <w:r>
              <w:t>Household head name</w:t>
            </w:r>
          </w:p>
        </w:tc>
      </w:tr>
      <w:tr w:rsidR="009F48E2" w14:paraId="3BB6BA0E" w14:textId="77777777" w:rsidTr="001A61B1">
        <w:tc>
          <w:tcPr>
            <w:tcW w:w="1079" w:type="dxa"/>
          </w:tcPr>
          <w:p w14:paraId="2A2BE78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15DB89F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6</w:t>
            </w:r>
          </w:p>
        </w:tc>
        <w:tc>
          <w:tcPr>
            <w:tcW w:w="1811" w:type="dxa"/>
          </w:tcPr>
          <w:p w14:paraId="3380ADC3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</w:t>
            </w:r>
            <w:r>
              <w:rPr>
                <w:bCs/>
              </w:rPr>
              <w:t xml:space="preserve"> Q.6</w:t>
            </w:r>
          </w:p>
        </w:tc>
        <w:tc>
          <w:tcPr>
            <w:tcW w:w="4616" w:type="dxa"/>
          </w:tcPr>
          <w:p w14:paraId="1D9B5016" w14:textId="77777777" w:rsidR="009F48E2" w:rsidRDefault="009F48E2" w:rsidP="00811F30">
            <w:pPr>
              <w:pStyle w:val="NoSpacing"/>
              <w:rPr>
                <w:bCs/>
              </w:rPr>
            </w:pPr>
            <w:r w:rsidRPr="00250446">
              <w:rPr>
                <w:bCs/>
              </w:rPr>
              <w:t>During the last Winter-Spring season, which method did you use for seedling</w:t>
            </w:r>
          </w:p>
          <w:p w14:paraId="6C0C0776" w14:textId="02155BC6" w:rsidR="006C745C" w:rsidRDefault="006C745C" w:rsidP="006C745C">
            <w:pPr>
              <w:pStyle w:val="NoSpacing"/>
              <w:ind w:left="397"/>
            </w:pPr>
            <w:r>
              <w:t>1. Hand seedling</w:t>
            </w:r>
          </w:p>
          <w:p w14:paraId="24871ECC" w14:textId="086E5D8D" w:rsidR="006C745C" w:rsidRDefault="006C745C" w:rsidP="006C745C">
            <w:pPr>
              <w:pStyle w:val="NoSpacing"/>
              <w:ind w:left="397"/>
            </w:pPr>
            <w:r>
              <w:t>2. Row seeder</w:t>
            </w:r>
          </w:p>
          <w:p w14:paraId="6EB5455C" w14:textId="0D079A8F" w:rsidR="006C745C" w:rsidRDefault="006C745C" w:rsidP="006C745C">
            <w:pPr>
              <w:pStyle w:val="NoSpacing"/>
              <w:ind w:left="397"/>
            </w:pPr>
            <w:r>
              <w:t>3. Seed blower</w:t>
            </w:r>
          </w:p>
          <w:p w14:paraId="3B32BEAD" w14:textId="18637A3C" w:rsidR="006C745C" w:rsidRDefault="006C745C" w:rsidP="006C745C">
            <w:pPr>
              <w:pStyle w:val="NoSpacing"/>
              <w:ind w:left="397"/>
            </w:pPr>
            <w:r>
              <w:t>4. Transplanting (</w:t>
            </w:r>
            <w:r w:rsidR="00C00022">
              <w:t>m</w:t>
            </w:r>
            <w:r>
              <w:t>anual/</w:t>
            </w:r>
            <w:r w:rsidR="00C00022">
              <w:t>m</w:t>
            </w:r>
            <w:r>
              <w:t>achine)</w:t>
            </w:r>
          </w:p>
          <w:p w14:paraId="6A96F15F" w14:textId="7F95A661" w:rsidR="006C745C" w:rsidRDefault="006C745C" w:rsidP="006C745C">
            <w:pPr>
              <w:pStyle w:val="NoSpacing"/>
              <w:ind w:left="397"/>
            </w:pPr>
            <w:r>
              <w:t>5. Other</w:t>
            </w:r>
          </w:p>
        </w:tc>
      </w:tr>
      <w:tr w:rsidR="009F48E2" w14:paraId="579C7820" w14:textId="77777777" w:rsidTr="001A61B1">
        <w:tc>
          <w:tcPr>
            <w:tcW w:w="1079" w:type="dxa"/>
          </w:tcPr>
          <w:p w14:paraId="6C0C7E2E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  <w:r>
              <w:t xml:space="preserve"> </w:t>
            </w:r>
          </w:p>
        </w:tc>
        <w:tc>
          <w:tcPr>
            <w:tcW w:w="2128" w:type="dxa"/>
          </w:tcPr>
          <w:p w14:paraId="36519569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7</w:t>
            </w:r>
          </w:p>
        </w:tc>
        <w:tc>
          <w:tcPr>
            <w:tcW w:w="1811" w:type="dxa"/>
          </w:tcPr>
          <w:p w14:paraId="72DDA9CB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3CC7C9FB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 xml:space="preserve">Between transplanting and flowering, how many times was the plot left dry </w:t>
            </w:r>
          </w:p>
        </w:tc>
      </w:tr>
      <w:tr w:rsidR="009F48E2" w14:paraId="019D976E" w14:textId="77777777" w:rsidTr="001A61B1">
        <w:tc>
          <w:tcPr>
            <w:tcW w:w="1079" w:type="dxa"/>
          </w:tcPr>
          <w:p w14:paraId="28B94A9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76ED94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8</w:t>
            </w:r>
          </w:p>
        </w:tc>
        <w:tc>
          <w:tcPr>
            <w:tcW w:w="1811" w:type="dxa"/>
          </w:tcPr>
          <w:p w14:paraId="22920D2D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8</w:t>
            </w:r>
          </w:p>
        </w:tc>
        <w:tc>
          <w:tcPr>
            <w:tcW w:w="4616" w:type="dxa"/>
          </w:tcPr>
          <w:p w14:paraId="58103A68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How many days on average was the plot left dry before irrigation was applied</w:t>
            </w:r>
          </w:p>
        </w:tc>
      </w:tr>
      <w:tr w:rsidR="009F48E2" w14:paraId="6BE6453B" w14:textId="77777777" w:rsidTr="001A61B1">
        <w:tc>
          <w:tcPr>
            <w:tcW w:w="1079" w:type="dxa"/>
          </w:tcPr>
          <w:p w14:paraId="15C6FCC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DDD13E7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9</w:t>
            </w:r>
          </w:p>
        </w:tc>
        <w:tc>
          <w:tcPr>
            <w:tcW w:w="1811" w:type="dxa"/>
          </w:tcPr>
          <w:p w14:paraId="75513236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9</w:t>
            </w:r>
          </w:p>
        </w:tc>
        <w:tc>
          <w:tcPr>
            <w:tcW w:w="4616" w:type="dxa"/>
          </w:tcPr>
          <w:p w14:paraId="4B313AA6" w14:textId="3DE44249" w:rsidR="009F48E2" w:rsidRDefault="009F48E2" w:rsidP="00811F30">
            <w:pPr>
              <w:pStyle w:val="NoSpacing"/>
              <w:rPr>
                <w:bCs/>
              </w:rPr>
            </w:pPr>
            <w:r w:rsidRPr="00250446">
              <w:rPr>
                <w:bCs/>
              </w:rPr>
              <w:t>Are you able to determine the timing of the irrigation on your plot</w:t>
            </w:r>
            <w:r w:rsidR="008B7FC7">
              <w:rPr>
                <w:bCs/>
              </w:rPr>
              <w:t>?</w:t>
            </w:r>
          </w:p>
          <w:p w14:paraId="10636DFB" w14:textId="1019BAF9" w:rsidR="00C00022" w:rsidRDefault="00C00022" w:rsidP="00C00022">
            <w:pPr>
              <w:pStyle w:val="NoSpacing"/>
              <w:ind w:left="397"/>
            </w:pPr>
            <w:r>
              <w:t>1. Yes</w:t>
            </w:r>
          </w:p>
          <w:p w14:paraId="517F024F" w14:textId="7D891C90" w:rsidR="00C00022" w:rsidRDefault="00C00022" w:rsidP="00C00022">
            <w:pPr>
              <w:pStyle w:val="NoSpacing"/>
              <w:ind w:left="397"/>
            </w:pPr>
            <w:r>
              <w:t>2. No, determined by the farmer cooperative/commune</w:t>
            </w:r>
          </w:p>
          <w:p w14:paraId="47002708" w14:textId="48BC5EAE" w:rsidR="00C00022" w:rsidRDefault="00C00022" w:rsidP="00C00022">
            <w:pPr>
              <w:pStyle w:val="NoSpacing"/>
              <w:ind w:left="397"/>
            </w:pPr>
            <w:r>
              <w:t>3. No, determined by a company (state-own or private)</w:t>
            </w:r>
          </w:p>
        </w:tc>
      </w:tr>
      <w:tr w:rsidR="009F48E2" w14:paraId="1205EA4A" w14:textId="77777777" w:rsidTr="001A61B1">
        <w:tc>
          <w:tcPr>
            <w:tcW w:w="1079" w:type="dxa"/>
          </w:tcPr>
          <w:p w14:paraId="7BFAD4C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0C1C94E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0</w:t>
            </w:r>
          </w:p>
        </w:tc>
        <w:tc>
          <w:tcPr>
            <w:tcW w:w="1811" w:type="dxa"/>
          </w:tcPr>
          <w:p w14:paraId="0554AEA6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0</w:t>
            </w:r>
          </w:p>
        </w:tc>
        <w:tc>
          <w:tcPr>
            <w:tcW w:w="4616" w:type="dxa"/>
          </w:tcPr>
          <w:p w14:paraId="1CBCCCB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Did you use certified seeds</w:t>
            </w:r>
          </w:p>
        </w:tc>
      </w:tr>
      <w:tr w:rsidR="009F48E2" w14:paraId="534682E0" w14:textId="77777777" w:rsidTr="001A61B1">
        <w:tc>
          <w:tcPr>
            <w:tcW w:w="1079" w:type="dxa"/>
          </w:tcPr>
          <w:p w14:paraId="07F9C4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3F9A46B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1</w:t>
            </w:r>
          </w:p>
        </w:tc>
        <w:tc>
          <w:tcPr>
            <w:tcW w:w="1811" w:type="dxa"/>
          </w:tcPr>
          <w:p w14:paraId="6B25525E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1</w:t>
            </w:r>
          </w:p>
        </w:tc>
        <w:tc>
          <w:tcPr>
            <w:tcW w:w="4616" w:type="dxa"/>
          </w:tcPr>
          <w:p w14:paraId="11D5D484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How many times did you apply pesticide, fungicides or insecticides</w:t>
            </w:r>
          </w:p>
        </w:tc>
      </w:tr>
      <w:tr w:rsidR="009F48E2" w14:paraId="4858BB89" w14:textId="77777777" w:rsidTr="001A61B1">
        <w:tc>
          <w:tcPr>
            <w:tcW w:w="1079" w:type="dxa"/>
          </w:tcPr>
          <w:p w14:paraId="5317AAAF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DFBD736" w14:textId="77777777" w:rsidR="009F48E2" w:rsidRPr="00380B31" w:rsidRDefault="009F48E2" w:rsidP="00811F30">
            <w:pPr>
              <w:pStyle w:val="NoSpacing"/>
            </w:pPr>
            <w:r w:rsidRPr="00250446">
              <w:rPr>
                <w:bCs/>
              </w:rPr>
              <w:t>M4B111_C121</w:t>
            </w:r>
          </w:p>
        </w:tc>
        <w:tc>
          <w:tcPr>
            <w:tcW w:w="1811" w:type="dxa"/>
          </w:tcPr>
          <w:p w14:paraId="517C1213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1</w:t>
            </w:r>
          </w:p>
        </w:tc>
        <w:tc>
          <w:tcPr>
            <w:tcW w:w="4616" w:type="dxa"/>
          </w:tcPr>
          <w:p w14:paraId="1FCE4C7B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 xml:space="preserve">id you use </w:t>
            </w:r>
            <w:r>
              <w:rPr>
                <w:bCs/>
              </w:rPr>
              <w:t>m</w:t>
            </w:r>
            <w:r w:rsidRPr="00250446">
              <w:rPr>
                <w:bCs/>
              </w:rPr>
              <w:t>anual labor for harvesting</w:t>
            </w:r>
          </w:p>
        </w:tc>
      </w:tr>
      <w:tr w:rsidR="009F48E2" w14:paraId="460CF73C" w14:textId="77777777" w:rsidTr="001A61B1">
        <w:tc>
          <w:tcPr>
            <w:tcW w:w="1079" w:type="dxa"/>
          </w:tcPr>
          <w:p w14:paraId="0F1F6119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1DCA5E4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2</w:t>
            </w:r>
          </w:p>
        </w:tc>
        <w:tc>
          <w:tcPr>
            <w:tcW w:w="1811" w:type="dxa"/>
          </w:tcPr>
          <w:p w14:paraId="48D5034E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2</w:t>
            </w:r>
          </w:p>
        </w:tc>
        <w:tc>
          <w:tcPr>
            <w:tcW w:w="4616" w:type="dxa"/>
          </w:tcPr>
          <w:p w14:paraId="2EEC9B42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 xml:space="preserve">id you use a mini-combine harvester / 2WT for harvesting </w:t>
            </w:r>
          </w:p>
        </w:tc>
      </w:tr>
      <w:tr w:rsidR="009F48E2" w14:paraId="0F237355" w14:textId="77777777" w:rsidTr="001A61B1">
        <w:tc>
          <w:tcPr>
            <w:tcW w:w="1079" w:type="dxa"/>
          </w:tcPr>
          <w:p w14:paraId="7A75A4D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E41C977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3</w:t>
            </w:r>
          </w:p>
        </w:tc>
        <w:tc>
          <w:tcPr>
            <w:tcW w:w="1811" w:type="dxa"/>
          </w:tcPr>
          <w:p w14:paraId="0CDA895D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3</w:t>
            </w:r>
          </w:p>
        </w:tc>
        <w:tc>
          <w:tcPr>
            <w:tcW w:w="4616" w:type="dxa"/>
          </w:tcPr>
          <w:p w14:paraId="36D471ED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>id you use a combine harvester</w:t>
            </w:r>
            <w:r>
              <w:rPr>
                <w:bCs/>
              </w:rPr>
              <w:t xml:space="preserve"> </w:t>
            </w:r>
            <w:r w:rsidRPr="00250446">
              <w:rPr>
                <w:bCs/>
              </w:rPr>
              <w:t>for harvesting</w:t>
            </w:r>
          </w:p>
        </w:tc>
      </w:tr>
      <w:tr w:rsidR="009F48E2" w14:paraId="2F8B7AB7" w14:textId="77777777" w:rsidTr="001A61B1">
        <w:tc>
          <w:tcPr>
            <w:tcW w:w="1079" w:type="dxa"/>
          </w:tcPr>
          <w:p w14:paraId="5E0C3C6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6750712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4</w:t>
            </w:r>
          </w:p>
        </w:tc>
        <w:tc>
          <w:tcPr>
            <w:tcW w:w="1811" w:type="dxa"/>
          </w:tcPr>
          <w:p w14:paraId="229CE900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4</w:t>
            </w:r>
          </w:p>
        </w:tc>
        <w:tc>
          <w:tcPr>
            <w:tcW w:w="4616" w:type="dxa"/>
          </w:tcPr>
          <w:p w14:paraId="78A365F6" w14:textId="5F25DB11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>id you use a</w:t>
            </w:r>
            <w:r>
              <w:rPr>
                <w:bCs/>
              </w:rPr>
              <w:t xml:space="preserve"> </w:t>
            </w:r>
            <w:r w:rsidRPr="00250446">
              <w:rPr>
                <w:bCs/>
              </w:rPr>
              <w:t>straw beller for harvesting</w:t>
            </w:r>
          </w:p>
        </w:tc>
      </w:tr>
      <w:tr w:rsidR="009F48E2" w14:paraId="72E496B2" w14:textId="77777777" w:rsidTr="001A61B1">
        <w:tc>
          <w:tcPr>
            <w:tcW w:w="1079" w:type="dxa"/>
          </w:tcPr>
          <w:p w14:paraId="14EF8B2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4B96A39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5</w:t>
            </w:r>
          </w:p>
        </w:tc>
        <w:tc>
          <w:tcPr>
            <w:tcW w:w="1811" w:type="dxa"/>
          </w:tcPr>
          <w:p w14:paraId="182CE281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5</w:t>
            </w:r>
          </w:p>
        </w:tc>
        <w:tc>
          <w:tcPr>
            <w:tcW w:w="4616" w:type="dxa"/>
          </w:tcPr>
          <w:p w14:paraId="0CFA218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Other</w:t>
            </w:r>
            <w:r>
              <w:rPr>
                <w:bCs/>
              </w:rPr>
              <w:t xml:space="preserve"> harvesting method used</w:t>
            </w:r>
          </w:p>
        </w:tc>
      </w:tr>
      <w:tr w:rsidR="009F48E2" w14:paraId="2DC67261" w14:textId="77777777" w:rsidTr="001A61B1">
        <w:tc>
          <w:tcPr>
            <w:tcW w:w="1079" w:type="dxa"/>
          </w:tcPr>
          <w:p w14:paraId="4676316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F516D38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_C13</w:t>
            </w:r>
          </w:p>
        </w:tc>
        <w:tc>
          <w:tcPr>
            <w:tcW w:w="1811" w:type="dxa"/>
          </w:tcPr>
          <w:p w14:paraId="31D7D769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</w:t>
            </w:r>
            <w:r>
              <w:rPr>
                <w:bCs/>
              </w:rPr>
              <w:t xml:space="preserve"> Q.</w:t>
            </w:r>
            <w:r w:rsidRPr="00E932EF">
              <w:rPr>
                <w:bCs/>
              </w:rPr>
              <w:t>13</w:t>
            </w:r>
          </w:p>
        </w:tc>
        <w:tc>
          <w:tcPr>
            <w:tcW w:w="4616" w:type="dxa"/>
          </w:tcPr>
          <w:p w14:paraId="406F975C" w14:textId="77777777" w:rsidR="009F48E2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After harvest, what did you mostly do with rice straws</w:t>
            </w:r>
            <w:r>
              <w:rPr>
                <w:bCs/>
              </w:rPr>
              <w:t>?</w:t>
            </w:r>
          </w:p>
          <w:p w14:paraId="140E7173" w14:textId="77777777" w:rsidR="009F48E2" w:rsidRDefault="009F48E2" w:rsidP="00811F30">
            <w:pPr>
              <w:pStyle w:val="NoSpacing"/>
              <w:ind w:left="397"/>
            </w:pPr>
            <w:r>
              <w:t>1. Burn on the plot</w:t>
            </w:r>
          </w:p>
          <w:p w14:paraId="09231821" w14:textId="77777777" w:rsidR="009F48E2" w:rsidRDefault="009F48E2" w:rsidP="00811F30">
            <w:pPr>
              <w:pStyle w:val="NoSpacing"/>
              <w:ind w:left="397"/>
            </w:pPr>
            <w:r>
              <w:t>2. Left on the plot for mulching</w:t>
            </w:r>
          </w:p>
          <w:p w14:paraId="22616B2E" w14:textId="77777777" w:rsidR="009F48E2" w:rsidRDefault="009F48E2" w:rsidP="00811F30">
            <w:pPr>
              <w:pStyle w:val="NoSpacing"/>
              <w:ind w:left="397"/>
            </w:pPr>
            <w:r>
              <w:t>3. Incorporated to the soil plot</w:t>
            </w:r>
          </w:p>
          <w:p w14:paraId="0E59783D" w14:textId="77777777" w:rsidR="009F48E2" w:rsidRDefault="009F48E2" w:rsidP="00811F30">
            <w:pPr>
              <w:pStyle w:val="NoSpacing"/>
              <w:ind w:left="397"/>
            </w:pPr>
            <w:r>
              <w:t>4. Removed partially from the plot</w:t>
            </w:r>
          </w:p>
          <w:p w14:paraId="19667C4D" w14:textId="77777777" w:rsidR="009F48E2" w:rsidRDefault="009F48E2" w:rsidP="00811F30">
            <w:pPr>
              <w:pStyle w:val="NoSpacing"/>
              <w:ind w:left="397"/>
            </w:pPr>
            <w:r>
              <w:t>5. Removed completely from the plot</w:t>
            </w:r>
          </w:p>
          <w:p w14:paraId="0BBB5C09" w14:textId="77777777" w:rsidR="009F48E2" w:rsidRDefault="009F48E2" w:rsidP="00811F30">
            <w:pPr>
              <w:pStyle w:val="NoSpacing"/>
              <w:ind w:left="397"/>
            </w:pPr>
            <w:r>
              <w:t>6. Other</w:t>
            </w:r>
          </w:p>
        </w:tc>
      </w:tr>
      <w:tr w:rsidR="009F48E2" w14:paraId="4A4C53D0" w14:textId="77777777" w:rsidTr="001A61B1">
        <w:tc>
          <w:tcPr>
            <w:tcW w:w="1079" w:type="dxa"/>
          </w:tcPr>
          <w:p w14:paraId="311EB40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1EE3523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_C14</w:t>
            </w:r>
          </w:p>
        </w:tc>
        <w:tc>
          <w:tcPr>
            <w:tcW w:w="1811" w:type="dxa"/>
          </w:tcPr>
          <w:p w14:paraId="2A792E19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</w:t>
            </w:r>
            <w:r>
              <w:rPr>
                <w:bCs/>
              </w:rPr>
              <w:t xml:space="preserve"> Q.</w:t>
            </w:r>
            <w:r w:rsidRPr="00E932EF">
              <w:rPr>
                <w:bCs/>
              </w:rPr>
              <w:t>1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05EA3946" w14:textId="77777777" w:rsidR="009F48E2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What did mostly you do with the straws removed from the plot</w:t>
            </w:r>
            <w:r>
              <w:rPr>
                <w:bCs/>
              </w:rPr>
              <w:t>?</w:t>
            </w:r>
          </w:p>
          <w:p w14:paraId="05A3E1CA" w14:textId="77777777" w:rsidR="009F48E2" w:rsidRDefault="009F48E2" w:rsidP="00811F30">
            <w:pPr>
              <w:pStyle w:val="NoSpacing"/>
              <w:ind w:left="397"/>
            </w:pPr>
            <w:r>
              <w:t>1. Feed for livestock</w:t>
            </w:r>
          </w:p>
          <w:p w14:paraId="7B19AE10" w14:textId="77777777" w:rsidR="009F48E2" w:rsidRDefault="009F48E2" w:rsidP="00811F30">
            <w:pPr>
              <w:pStyle w:val="NoSpacing"/>
              <w:ind w:left="397"/>
            </w:pPr>
            <w:r>
              <w:t>2. Use for cooking</w:t>
            </w:r>
          </w:p>
          <w:p w14:paraId="2337980C" w14:textId="77777777" w:rsidR="009F48E2" w:rsidRDefault="009F48E2" w:rsidP="00811F30">
            <w:pPr>
              <w:pStyle w:val="NoSpacing"/>
              <w:ind w:left="397"/>
            </w:pPr>
            <w:r>
              <w:t>3. Used for mushroom cultivation</w:t>
            </w:r>
          </w:p>
          <w:p w14:paraId="26D0BE22" w14:textId="77777777" w:rsidR="009F48E2" w:rsidRDefault="009F48E2" w:rsidP="00811F30">
            <w:pPr>
              <w:pStyle w:val="NoSpacing"/>
              <w:ind w:left="397"/>
            </w:pPr>
            <w:r>
              <w:t>4. Use for compost</w:t>
            </w:r>
          </w:p>
          <w:p w14:paraId="311AD38D" w14:textId="77777777" w:rsidR="009F48E2" w:rsidRDefault="009F48E2" w:rsidP="00811F30">
            <w:pPr>
              <w:pStyle w:val="NoSpacing"/>
              <w:ind w:left="397"/>
            </w:pPr>
            <w:r>
              <w:lastRenderedPageBreak/>
              <w:t>5. Sold</w:t>
            </w:r>
          </w:p>
          <w:p w14:paraId="6D32A0B6" w14:textId="77777777" w:rsidR="009F48E2" w:rsidRDefault="009F48E2" w:rsidP="00811F30">
            <w:pPr>
              <w:pStyle w:val="NoSpacing"/>
              <w:ind w:left="397"/>
            </w:pPr>
            <w:r>
              <w:t>6. Other</w:t>
            </w:r>
          </w:p>
        </w:tc>
      </w:tr>
      <w:tr w:rsidR="009F48E2" w14:paraId="20D92CF6" w14:textId="77777777" w:rsidTr="001A61B1">
        <w:tc>
          <w:tcPr>
            <w:tcW w:w="1079" w:type="dxa"/>
          </w:tcPr>
          <w:p w14:paraId="6D38296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E994244" w14:textId="77777777" w:rsidR="009F48E2" w:rsidRDefault="009F48E2" w:rsidP="00811F30">
            <w:pPr>
              <w:pStyle w:val="NoSpacing"/>
            </w:pPr>
            <w:r w:rsidRPr="00A01185">
              <w:rPr>
                <w:bCs/>
              </w:rPr>
              <w:t>M4B112_C1</w:t>
            </w:r>
          </w:p>
        </w:tc>
        <w:tc>
          <w:tcPr>
            <w:tcW w:w="1811" w:type="dxa"/>
          </w:tcPr>
          <w:p w14:paraId="788FE944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</w:t>
            </w:r>
            <w:r>
              <w:rPr>
                <w:bCs/>
              </w:rPr>
              <w:t>2 Q.1</w:t>
            </w:r>
          </w:p>
        </w:tc>
        <w:tc>
          <w:tcPr>
            <w:tcW w:w="4616" w:type="dxa"/>
          </w:tcPr>
          <w:p w14:paraId="43F4C93E" w14:textId="77777777" w:rsidR="009F48E2" w:rsidRDefault="009F48E2" w:rsidP="00811F30">
            <w:pPr>
              <w:pStyle w:val="NoSpacing"/>
            </w:pPr>
            <w:r w:rsidRPr="00A01185">
              <w:rPr>
                <w:bCs/>
              </w:rPr>
              <w:t>Is this household selected for rice crop sampling</w:t>
            </w:r>
          </w:p>
        </w:tc>
      </w:tr>
      <w:tr w:rsidR="009F48E2" w:rsidRPr="00E932EF" w14:paraId="0E2A179D" w14:textId="77777777" w:rsidTr="001A61B1">
        <w:tc>
          <w:tcPr>
            <w:tcW w:w="1079" w:type="dxa"/>
          </w:tcPr>
          <w:p w14:paraId="469EA04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E768AA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</w:t>
            </w:r>
          </w:p>
        </w:tc>
        <w:tc>
          <w:tcPr>
            <w:tcW w:w="1811" w:type="dxa"/>
          </w:tcPr>
          <w:p w14:paraId="34B1BC2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M4B11</w:t>
            </w:r>
            <w:r>
              <w:rPr>
                <w:bCs/>
              </w:rPr>
              <w:t>3 Q.1</w:t>
            </w:r>
          </w:p>
        </w:tc>
        <w:tc>
          <w:tcPr>
            <w:tcW w:w="4616" w:type="dxa"/>
          </w:tcPr>
          <w:p w14:paraId="218BE05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ID code of the plot selected for crop sampling</w:t>
            </w:r>
          </w:p>
        </w:tc>
      </w:tr>
      <w:tr w:rsidR="009F48E2" w:rsidRPr="00E932EF" w14:paraId="5BD13946" w14:textId="77777777" w:rsidTr="001A61B1">
        <w:tc>
          <w:tcPr>
            <w:tcW w:w="1079" w:type="dxa"/>
          </w:tcPr>
          <w:p w14:paraId="7FD8A9B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5F4B15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2</w:t>
            </w:r>
          </w:p>
        </w:tc>
        <w:tc>
          <w:tcPr>
            <w:tcW w:w="1811" w:type="dxa"/>
          </w:tcPr>
          <w:p w14:paraId="0744563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63AC15E7" w14:textId="4201FCDE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 xml:space="preserve">Plot </w:t>
            </w:r>
            <w:r w:rsidR="001A61B1">
              <w:rPr>
                <w:bCs/>
              </w:rPr>
              <w:t>d</w:t>
            </w:r>
            <w:r w:rsidRPr="00A01185">
              <w:rPr>
                <w:bCs/>
              </w:rPr>
              <w:t>escription of the selected plot</w:t>
            </w:r>
          </w:p>
        </w:tc>
      </w:tr>
      <w:tr w:rsidR="009F48E2" w:rsidRPr="00E932EF" w14:paraId="3F57DD01" w14:textId="77777777" w:rsidTr="001A61B1">
        <w:tc>
          <w:tcPr>
            <w:tcW w:w="1079" w:type="dxa"/>
          </w:tcPr>
          <w:p w14:paraId="048F240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265BBB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3</w:t>
            </w:r>
          </w:p>
        </w:tc>
        <w:tc>
          <w:tcPr>
            <w:tcW w:w="1811" w:type="dxa"/>
          </w:tcPr>
          <w:p w14:paraId="13E03F6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CECB13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cultivated area of the plot, in sq. meters</w:t>
            </w:r>
          </w:p>
        </w:tc>
      </w:tr>
      <w:tr w:rsidR="009F48E2" w:rsidRPr="00E932EF" w14:paraId="28C5B96D" w14:textId="77777777" w:rsidTr="001A61B1">
        <w:tc>
          <w:tcPr>
            <w:tcW w:w="1079" w:type="dxa"/>
          </w:tcPr>
          <w:p w14:paraId="28C64E8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ABF386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4</w:t>
            </w:r>
          </w:p>
        </w:tc>
        <w:tc>
          <w:tcPr>
            <w:tcW w:w="1811" w:type="dxa"/>
          </w:tcPr>
          <w:p w14:paraId="74E2C8F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3B438803" w14:textId="6B4A7C52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ow many varieties of rice were planted on this plot?</w:t>
            </w:r>
          </w:p>
        </w:tc>
      </w:tr>
      <w:tr w:rsidR="009F48E2" w:rsidRPr="00A01185" w14:paraId="2CFEEBBA" w14:textId="77777777" w:rsidTr="001A61B1">
        <w:tc>
          <w:tcPr>
            <w:tcW w:w="1079" w:type="dxa"/>
          </w:tcPr>
          <w:p w14:paraId="4467586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BB6232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5</w:t>
            </w:r>
          </w:p>
        </w:tc>
        <w:tc>
          <w:tcPr>
            <w:tcW w:w="1811" w:type="dxa"/>
          </w:tcPr>
          <w:p w14:paraId="2570806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67FB412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name of the main variety planted on this plot</w:t>
            </w:r>
          </w:p>
        </w:tc>
      </w:tr>
      <w:tr w:rsidR="009F48E2" w:rsidRPr="00A01185" w14:paraId="7FD146D2" w14:textId="77777777" w:rsidTr="001A61B1">
        <w:tc>
          <w:tcPr>
            <w:tcW w:w="1079" w:type="dxa"/>
          </w:tcPr>
          <w:p w14:paraId="4AA61CC1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1A9FE5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6</w:t>
            </w:r>
          </w:p>
        </w:tc>
        <w:tc>
          <w:tcPr>
            <w:tcW w:w="1811" w:type="dxa"/>
          </w:tcPr>
          <w:p w14:paraId="518E39F9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4B230C28" w14:textId="060F2AA5" w:rsidR="009F48E2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type of rice is the main variety planted on this plot</w:t>
            </w:r>
            <w:r w:rsidR="00E60D31">
              <w:rPr>
                <w:bCs/>
              </w:rPr>
              <w:t>?</w:t>
            </w:r>
          </w:p>
          <w:p w14:paraId="0A4EABB6" w14:textId="77C5FC56" w:rsidR="00E60D31" w:rsidRPr="00E60D31" w:rsidRDefault="00E60D31" w:rsidP="00E60D31">
            <w:pPr>
              <w:pStyle w:val="NoSpacing"/>
              <w:ind w:left="397"/>
            </w:pPr>
            <w:r w:rsidRPr="00E60D31">
              <w:t>1. Traditional</w:t>
            </w:r>
          </w:p>
          <w:p w14:paraId="071E25C9" w14:textId="016E7871" w:rsidR="00E60D31" w:rsidRPr="00E60D31" w:rsidRDefault="00E60D31" w:rsidP="00E60D31">
            <w:pPr>
              <w:pStyle w:val="NoSpacing"/>
              <w:ind w:left="397"/>
            </w:pPr>
            <w:r w:rsidRPr="00E60D31">
              <w:t>2. Improved/Certified</w:t>
            </w:r>
          </w:p>
          <w:p w14:paraId="5852E969" w14:textId="11505D06" w:rsidR="00E60D31" w:rsidRPr="00A01185" w:rsidRDefault="00E60D31" w:rsidP="00E60D31">
            <w:pPr>
              <w:pStyle w:val="NoSpacing"/>
              <w:ind w:left="397"/>
              <w:rPr>
                <w:bCs/>
              </w:rPr>
            </w:pPr>
            <w:r w:rsidRPr="00E60D31">
              <w:t>3. Do</w:t>
            </w:r>
            <w:r>
              <w:t xml:space="preserve"> not</w:t>
            </w:r>
            <w:r w:rsidRPr="00E60D31">
              <w:t xml:space="preserve"> know</w:t>
            </w:r>
          </w:p>
        </w:tc>
      </w:tr>
      <w:tr w:rsidR="009F48E2" w:rsidRPr="00A01185" w14:paraId="1BC5EB86" w14:textId="77777777" w:rsidTr="001A61B1">
        <w:tc>
          <w:tcPr>
            <w:tcW w:w="1079" w:type="dxa"/>
          </w:tcPr>
          <w:p w14:paraId="1A96D2CA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721437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7</w:t>
            </w:r>
          </w:p>
        </w:tc>
        <w:tc>
          <w:tcPr>
            <w:tcW w:w="1811" w:type="dxa"/>
          </w:tcPr>
          <w:p w14:paraId="4225C28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3DA5C6B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e main variety used on this plot a certified seed</w:t>
            </w:r>
          </w:p>
        </w:tc>
      </w:tr>
      <w:tr w:rsidR="009F48E2" w:rsidRPr="00A01185" w14:paraId="3FC29F2B" w14:textId="77777777" w:rsidTr="001A61B1">
        <w:tc>
          <w:tcPr>
            <w:tcW w:w="1079" w:type="dxa"/>
          </w:tcPr>
          <w:p w14:paraId="12E9234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4FA81E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8</w:t>
            </w:r>
          </w:p>
        </w:tc>
        <w:tc>
          <w:tcPr>
            <w:tcW w:w="1811" w:type="dxa"/>
          </w:tcPr>
          <w:p w14:paraId="695750F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8</w:t>
            </w:r>
          </w:p>
        </w:tc>
        <w:tc>
          <w:tcPr>
            <w:tcW w:w="4616" w:type="dxa"/>
          </w:tcPr>
          <w:p w14:paraId="29C01234" w14:textId="48871E3F" w:rsidR="009F48E2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source of the main seeds planted on this plot</w:t>
            </w:r>
            <w:r w:rsidR="006C745C">
              <w:rPr>
                <w:bCs/>
              </w:rPr>
              <w:t>?</w:t>
            </w:r>
          </w:p>
          <w:p w14:paraId="1094EFF9" w14:textId="4F4FA8E0" w:rsidR="00E60D31" w:rsidRPr="00E60D31" w:rsidRDefault="00E60D31" w:rsidP="00E60D31">
            <w:pPr>
              <w:pStyle w:val="NoSpacing"/>
              <w:ind w:left="397"/>
            </w:pPr>
            <w:r w:rsidRPr="00E60D31">
              <w:t>1. Self-produced</w:t>
            </w:r>
          </w:p>
          <w:p w14:paraId="3CC6DD4D" w14:textId="72089BD8" w:rsidR="00E60D31" w:rsidRPr="00E60D31" w:rsidRDefault="00E60D31" w:rsidP="00E60D31">
            <w:pPr>
              <w:pStyle w:val="NoSpacing"/>
              <w:ind w:left="397"/>
            </w:pPr>
            <w:r w:rsidRPr="00E60D31">
              <w:t>2. Farmer Group/Seed Club</w:t>
            </w:r>
          </w:p>
          <w:p w14:paraId="3424B581" w14:textId="6D8DBFEB" w:rsidR="00E60D31" w:rsidRPr="00E60D31" w:rsidRDefault="00E60D31" w:rsidP="00E60D31">
            <w:pPr>
              <w:pStyle w:val="NoSpacing"/>
              <w:ind w:left="397"/>
            </w:pPr>
            <w:r w:rsidRPr="00E60D31">
              <w:t>3. Seed company</w:t>
            </w:r>
          </w:p>
          <w:p w14:paraId="7F53EA3B" w14:textId="1215E8B9" w:rsidR="00E60D31" w:rsidRPr="00E60D31" w:rsidRDefault="00E60D31" w:rsidP="00E60D31">
            <w:pPr>
              <w:pStyle w:val="NoSpacing"/>
              <w:ind w:left="397"/>
            </w:pPr>
            <w:r w:rsidRPr="00E60D31">
              <w:t>4. Research Institutes/Universities</w:t>
            </w:r>
          </w:p>
          <w:p w14:paraId="514DC781" w14:textId="57B33C1C" w:rsidR="00E60D31" w:rsidRPr="00E60D31" w:rsidRDefault="00E60D31" w:rsidP="00E60D31">
            <w:pPr>
              <w:pStyle w:val="NoSpacing"/>
              <w:ind w:left="397"/>
            </w:pPr>
            <w:r w:rsidRPr="00E60D31">
              <w:t>5. Extension services</w:t>
            </w:r>
          </w:p>
          <w:p w14:paraId="2FEB7343" w14:textId="061B12F7" w:rsidR="00E60D31" w:rsidRPr="00E60D31" w:rsidRDefault="00E60D31" w:rsidP="00E60D31">
            <w:pPr>
              <w:pStyle w:val="NoSpacing"/>
              <w:ind w:left="397"/>
            </w:pPr>
            <w:r w:rsidRPr="00E60D31">
              <w:t>6. Cooperative</w:t>
            </w:r>
          </w:p>
          <w:p w14:paraId="76B18B2E" w14:textId="7BB91301" w:rsidR="00E60D31" w:rsidRPr="00E60D31" w:rsidRDefault="00E60D31" w:rsidP="00E60D31">
            <w:pPr>
              <w:pStyle w:val="NoSpacing"/>
              <w:ind w:left="397"/>
            </w:pPr>
            <w:r w:rsidRPr="00E60D31">
              <w:t>7. Private stores/dealer</w:t>
            </w:r>
          </w:p>
          <w:p w14:paraId="55C9F4D6" w14:textId="3E9F2E1E" w:rsidR="006C745C" w:rsidRPr="00A01185" w:rsidRDefault="00E60D31" w:rsidP="00E60D31">
            <w:pPr>
              <w:pStyle w:val="NoSpacing"/>
              <w:ind w:left="397"/>
              <w:rPr>
                <w:bCs/>
              </w:rPr>
            </w:pPr>
            <w:r w:rsidRPr="00E60D31">
              <w:t>8. Other</w:t>
            </w:r>
          </w:p>
        </w:tc>
      </w:tr>
      <w:tr w:rsidR="009F48E2" w:rsidRPr="00A01185" w14:paraId="0548AA7D" w14:textId="77777777" w:rsidTr="001A61B1">
        <w:tc>
          <w:tcPr>
            <w:tcW w:w="1079" w:type="dxa"/>
          </w:tcPr>
          <w:p w14:paraId="2860FDE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BF9531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9</w:t>
            </w:r>
          </w:p>
        </w:tc>
        <w:tc>
          <w:tcPr>
            <w:tcW w:w="1811" w:type="dxa"/>
          </w:tcPr>
          <w:p w14:paraId="16F69BB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9</w:t>
            </w:r>
          </w:p>
        </w:tc>
        <w:tc>
          <w:tcPr>
            <w:tcW w:w="4616" w:type="dxa"/>
          </w:tcPr>
          <w:p w14:paraId="0DBF7719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For how many seasons have you re-used the main variety planted on this plot</w:t>
            </w:r>
          </w:p>
        </w:tc>
      </w:tr>
      <w:tr w:rsidR="009F48E2" w:rsidRPr="00A01185" w14:paraId="4EEAEF60" w14:textId="77777777" w:rsidTr="001A61B1">
        <w:tc>
          <w:tcPr>
            <w:tcW w:w="1079" w:type="dxa"/>
          </w:tcPr>
          <w:p w14:paraId="4FC13DE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3716FA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1</w:t>
            </w:r>
          </w:p>
        </w:tc>
        <w:tc>
          <w:tcPr>
            <w:tcW w:w="1811" w:type="dxa"/>
          </w:tcPr>
          <w:p w14:paraId="71D47F1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43E1D">
              <w:rPr>
                <w:bCs/>
              </w:rPr>
              <w:t>M4B113 Q.</w:t>
            </w:r>
            <w:r>
              <w:rPr>
                <w:bCs/>
              </w:rPr>
              <w:t>10 Opt.1</w:t>
            </w:r>
          </w:p>
        </w:tc>
        <w:tc>
          <w:tcPr>
            <w:tcW w:w="4616" w:type="dxa"/>
          </w:tcPr>
          <w:p w14:paraId="001C0B5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Salt-tolerant</w:t>
            </w:r>
          </w:p>
        </w:tc>
      </w:tr>
      <w:tr w:rsidR="009F48E2" w:rsidRPr="00A01185" w14:paraId="0CE8A2FC" w14:textId="77777777" w:rsidTr="001A61B1">
        <w:tc>
          <w:tcPr>
            <w:tcW w:w="1079" w:type="dxa"/>
          </w:tcPr>
          <w:p w14:paraId="25EE249F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BFFBB7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2</w:t>
            </w:r>
          </w:p>
        </w:tc>
        <w:tc>
          <w:tcPr>
            <w:tcW w:w="1811" w:type="dxa"/>
          </w:tcPr>
          <w:p w14:paraId="5CC74D3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64EA55C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Submergence-tolerant</w:t>
            </w:r>
          </w:p>
        </w:tc>
      </w:tr>
      <w:tr w:rsidR="009F48E2" w:rsidRPr="00A01185" w14:paraId="1C05DADB" w14:textId="77777777" w:rsidTr="001A61B1">
        <w:tc>
          <w:tcPr>
            <w:tcW w:w="1079" w:type="dxa"/>
          </w:tcPr>
          <w:p w14:paraId="53C1572A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B39DA3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3</w:t>
            </w:r>
          </w:p>
        </w:tc>
        <w:tc>
          <w:tcPr>
            <w:tcW w:w="1811" w:type="dxa"/>
          </w:tcPr>
          <w:p w14:paraId="3576839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EA43159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Drought-tolerant</w:t>
            </w:r>
          </w:p>
        </w:tc>
      </w:tr>
      <w:tr w:rsidR="009F48E2" w:rsidRPr="00A01185" w14:paraId="6DC7F396" w14:textId="77777777" w:rsidTr="001A61B1">
        <w:tc>
          <w:tcPr>
            <w:tcW w:w="1079" w:type="dxa"/>
          </w:tcPr>
          <w:p w14:paraId="27A9CDE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84C5E7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4</w:t>
            </w:r>
          </w:p>
        </w:tc>
        <w:tc>
          <w:tcPr>
            <w:tcW w:w="1811" w:type="dxa"/>
          </w:tcPr>
          <w:p w14:paraId="64D2109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69D3649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High-temperature tolerant</w:t>
            </w:r>
          </w:p>
        </w:tc>
      </w:tr>
      <w:tr w:rsidR="009F48E2" w:rsidRPr="00A01185" w14:paraId="31F7F946" w14:textId="77777777" w:rsidTr="001A61B1">
        <w:tc>
          <w:tcPr>
            <w:tcW w:w="1079" w:type="dxa"/>
          </w:tcPr>
          <w:p w14:paraId="2AD8BAC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783274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5</w:t>
            </w:r>
          </w:p>
        </w:tc>
        <w:tc>
          <w:tcPr>
            <w:tcW w:w="1811" w:type="dxa"/>
          </w:tcPr>
          <w:p w14:paraId="5D87DD8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404BAB5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Cold-tolerant</w:t>
            </w:r>
          </w:p>
        </w:tc>
      </w:tr>
      <w:tr w:rsidR="009F48E2" w:rsidRPr="00A01185" w14:paraId="3C7EE285" w14:textId="77777777" w:rsidTr="001A61B1">
        <w:tc>
          <w:tcPr>
            <w:tcW w:w="1079" w:type="dxa"/>
          </w:tcPr>
          <w:p w14:paraId="1122CAC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EC9C75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6</w:t>
            </w:r>
          </w:p>
        </w:tc>
        <w:tc>
          <w:tcPr>
            <w:tcW w:w="1811" w:type="dxa"/>
          </w:tcPr>
          <w:p w14:paraId="1DF09A3D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3259DCF8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Acid-sulphate tolerant</w:t>
            </w:r>
          </w:p>
        </w:tc>
      </w:tr>
      <w:tr w:rsidR="009F48E2" w:rsidRPr="00A01185" w14:paraId="1791A4CC" w14:textId="77777777" w:rsidTr="001A61B1">
        <w:tc>
          <w:tcPr>
            <w:tcW w:w="1079" w:type="dxa"/>
          </w:tcPr>
          <w:p w14:paraId="6AC4EC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FB7581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1</w:t>
            </w:r>
          </w:p>
        </w:tc>
        <w:tc>
          <w:tcPr>
            <w:tcW w:w="1811" w:type="dxa"/>
          </w:tcPr>
          <w:p w14:paraId="57BB8F1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</w:t>
            </w:r>
            <w:r>
              <w:rPr>
                <w:bCs/>
              </w:rPr>
              <w:t xml:space="preserve">1 </w:t>
            </w:r>
            <w:r w:rsidRPr="003D19A2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516E828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VietGAP on this plot</w:t>
            </w:r>
          </w:p>
        </w:tc>
      </w:tr>
      <w:tr w:rsidR="009F48E2" w:rsidRPr="00A01185" w14:paraId="2693AEB0" w14:textId="77777777" w:rsidTr="001A61B1">
        <w:tc>
          <w:tcPr>
            <w:tcW w:w="1079" w:type="dxa"/>
          </w:tcPr>
          <w:p w14:paraId="496BEB5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C306283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2</w:t>
            </w:r>
          </w:p>
        </w:tc>
        <w:tc>
          <w:tcPr>
            <w:tcW w:w="1811" w:type="dxa"/>
          </w:tcPr>
          <w:p w14:paraId="774029B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738DEB9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1M5R on this plot</w:t>
            </w:r>
          </w:p>
        </w:tc>
      </w:tr>
      <w:tr w:rsidR="009F48E2" w:rsidRPr="00A01185" w14:paraId="0270E9BE" w14:textId="77777777" w:rsidTr="001A61B1">
        <w:tc>
          <w:tcPr>
            <w:tcW w:w="1079" w:type="dxa"/>
          </w:tcPr>
          <w:p w14:paraId="0AA15DA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B92564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3</w:t>
            </w:r>
          </w:p>
        </w:tc>
        <w:tc>
          <w:tcPr>
            <w:tcW w:w="1811" w:type="dxa"/>
          </w:tcPr>
          <w:p w14:paraId="6804219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0189117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AWD on this plot</w:t>
            </w:r>
          </w:p>
        </w:tc>
      </w:tr>
      <w:tr w:rsidR="009F48E2" w:rsidRPr="00A01185" w14:paraId="735ED595" w14:textId="77777777" w:rsidTr="001A61B1">
        <w:tc>
          <w:tcPr>
            <w:tcW w:w="1079" w:type="dxa"/>
          </w:tcPr>
          <w:p w14:paraId="40C3BEC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07A5901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4</w:t>
            </w:r>
          </w:p>
        </w:tc>
        <w:tc>
          <w:tcPr>
            <w:tcW w:w="1811" w:type="dxa"/>
          </w:tcPr>
          <w:p w14:paraId="60B546E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256D764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ICM on this plot</w:t>
            </w:r>
          </w:p>
        </w:tc>
      </w:tr>
      <w:tr w:rsidR="009F48E2" w:rsidRPr="00A01185" w14:paraId="2EB58290" w14:textId="77777777" w:rsidTr="001A61B1">
        <w:tc>
          <w:tcPr>
            <w:tcW w:w="1079" w:type="dxa"/>
          </w:tcPr>
          <w:p w14:paraId="1834AEE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8261AC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5</w:t>
            </w:r>
          </w:p>
        </w:tc>
        <w:tc>
          <w:tcPr>
            <w:tcW w:w="1811" w:type="dxa"/>
          </w:tcPr>
          <w:p w14:paraId="28DCFAE3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4091A6B7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3R3G on this plot</w:t>
            </w:r>
          </w:p>
        </w:tc>
      </w:tr>
      <w:tr w:rsidR="009F48E2" w:rsidRPr="00A01185" w14:paraId="0F728C18" w14:textId="77777777" w:rsidTr="001A61B1">
        <w:tc>
          <w:tcPr>
            <w:tcW w:w="1079" w:type="dxa"/>
          </w:tcPr>
          <w:p w14:paraId="045E9E1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CE4832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6</w:t>
            </w:r>
          </w:p>
        </w:tc>
        <w:tc>
          <w:tcPr>
            <w:tcW w:w="1811" w:type="dxa"/>
          </w:tcPr>
          <w:p w14:paraId="2588F12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1198013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SRI on this plot</w:t>
            </w:r>
          </w:p>
        </w:tc>
      </w:tr>
      <w:tr w:rsidR="009F48E2" w:rsidRPr="00A01185" w14:paraId="450D9017" w14:textId="77777777" w:rsidTr="001A61B1">
        <w:tc>
          <w:tcPr>
            <w:tcW w:w="1079" w:type="dxa"/>
          </w:tcPr>
          <w:p w14:paraId="38753FA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5178F5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7</w:t>
            </w:r>
          </w:p>
        </w:tc>
        <w:tc>
          <w:tcPr>
            <w:tcW w:w="1811" w:type="dxa"/>
          </w:tcPr>
          <w:p w14:paraId="73E37DE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7962240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other Rice Management Practice on this plot</w:t>
            </w:r>
          </w:p>
        </w:tc>
      </w:tr>
      <w:tr w:rsidR="009F48E2" w:rsidRPr="00A01185" w14:paraId="779AC051" w14:textId="77777777" w:rsidTr="001A61B1">
        <w:tc>
          <w:tcPr>
            <w:tcW w:w="1079" w:type="dxa"/>
          </w:tcPr>
          <w:p w14:paraId="345D90F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48ECF3D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7GHIRO</w:t>
            </w:r>
          </w:p>
        </w:tc>
        <w:tc>
          <w:tcPr>
            <w:tcW w:w="1811" w:type="dxa"/>
          </w:tcPr>
          <w:p w14:paraId="75B10E8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7Specify</w:t>
            </w:r>
          </w:p>
        </w:tc>
        <w:tc>
          <w:tcPr>
            <w:tcW w:w="4616" w:type="dxa"/>
          </w:tcPr>
          <w:p w14:paraId="24875A2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Specify the other Rice Management Practice applied</w:t>
            </w:r>
          </w:p>
        </w:tc>
      </w:tr>
      <w:tr w:rsidR="009F48E2" w:rsidRPr="00A01185" w14:paraId="3950D979" w14:textId="77777777" w:rsidTr="001A61B1">
        <w:tc>
          <w:tcPr>
            <w:tcW w:w="1079" w:type="dxa"/>
          </w:tcPr>
          <w:p w14:paraId="06D0D31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43E25E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1</w:t>
            </w:r>
          </w:p>
        </w:tc>
        <w:tc>
          <w:tcPr>
            <w:tcW w:w="1811" w:type="dxa"/>
          </w:tcPr>
          <w:p w14:paraId="2F407931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57760CB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66D29FF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Shifting from rice to another crop</w:t>
            </w:r>
          </w:p>
        </w:tc>
      </w:tr>
      <w:tr w:rsidR="009F48E2" w:rsidRPr="00A01185" w14:paraId="00B52BB9" w14:textId="77777777" w:rsidTr="001A61B1">
        <w:tc>
          <w:tcPr>
            <w:tcW w:w="1079" w:type="dxa"/>
          </w:tcPr>
          <w:p w14:paraId="6DB3B6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272C0EB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2</w:t>
            </w:r>
          </w:p>
        </w:tc>
        <w:tc>
          <w:tcPr>
            <w:tcW w:w="1811" w:type="dxa"/>
          </w:tcPr>
          <w:p w14:paraId="275FBD48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1EED38B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0DA4A75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Change in rice sowing/transplanting dates</w:t>
            </w:r>
          </w:p>
        </w:tc>
      </w:tr>
      <w:tr w:rsidR="009F48E2" w:rsidRPr="00A01185" w14:paraId="6E2B04C1" w14:textId="77777777" w:rsidTr="001A61B1">
        <w:tc>
          <w:tcPr>
            <w:tcW w:w="1079" w:type="dxa"/>
          </w:tcPr>
          <w:p w14:paraId="415B0DA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D26C6E2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3</w:t>
            </w:r>
          </w:p>
        </w:tc>
        <w:tc>
          <w:tcPr>
            <w:tcW w:w="1811" w:type="dxa"/>
          </w:tcPr>
          <w:p w14:paraId="33A8B8E6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6ACA1F8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67276A6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Rice varieties to sow</w:t>
            </w:r>
          </w:p>
        </w:tc>
      </w:tr>
      <w:tr w:rsidR="009F48E2" w:rsidRPr="00A01185" w14:paraId="194A8A76" w14:textId="77777777" w:rsidTr="001A61B1">
        <w:tc>
          <w:tcPr>
            <w:tcW w:w="1079" w:type="dxa"/>
          </w:tcPr>
          <w:p w14:paraId="0362578E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EC58460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4</w:t>
            </w:r>
          </w:p>
        </w:tc>
        <w:tc>
          <w:tcPr>
            <w:tcW w:w="1811" w:type="dxa"/>
          </w:tcPr>
          <w:p w14:paraId="2A745402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4BC7916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422179CD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Shifting to shorter duration rice varieties</w:t>
            </w:r>
          </w:p>
        </w:tc>
      </w:tr>
      <w:tr w:rsidR="009F48E2" w:rsidRPr="00A01185" w14:paraId="7002C58B" w14:textId="77777777" w:rsidTr="001A61B1">
        <w:tc>
          <w:tcPr>
            <w:tcW w:w="1079" w:type="dxa"/>
          </w:tcPr>
          <w:p w14:paraId="5BAE944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37C3A18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5</w:t>
            </w:r>
          </w:p>
        </w:tc>
        <w:tc>
          <w:tcPr>
            <w:tcW w:w="1811" w:type="dxa"/>
          </w:tcPr>
          <w:p w14:paraId="5FCD88AD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6B014C8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2BE0F42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Changes in plot irrigation schedule</w:t>
            </w:r>
          </w:p>
        </w:tc>
      </w:tr>
      <w:tr w:rsidR="009F48E2" w:rsidRPr="00A01185" w14:paraId="0E99672C" w14:textId="77777777" w:rsidTr="001A61B1">
        <w:trPr>
          <w:trHeight w:val="279"/>
        </w:trPr>
        <w:tc>
          <w:tcPr>
            <w:tcW w:w="1079" w:type="dxa"/>
          </w:tcPr>
          <w:p w14:paraId="356155B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2231165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1</w:t>
            </w:r>
          </w:p>
        </w:tc>
        <w:tc>
          <w:tcPr>
            <w:tcW w:w="1811" w:type="dxa"/>
          </w:tcPr>
          <w:p w14:paraId="465F3272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4D1F28D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3F6E8963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Shifting from rice to another crop</w:t>
            </w:r>
          </w:p>
        </w:tc>
      </w:tr>
      <w:tr w:rsidR="009F48E2" w:rsidRPr="00A01185" w14:paraId="1DFC3441" w14:textId="77777777" w:rsidTr="001A61B1">
        <w:tc>
          <w:tcPr>
            <w:tcW w:w="1079" w:type="dxa"/>
          </w:tcPr>
          <w:p w14:paraId="2E17AC0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D301084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2</w:t>
            </w:r>
          </w:p>
        </w:tc>
        <w:tc>
          <w:tcPr>
            <w:tcW w:w="1811" w:type="dxa"/>
          </w:tcPr>
          <w:p w14:paraId="17F66EB9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64026FB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4C84CEB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Change in rice sowing/transplanting dates</w:t>
            </w:r>
          </w:p>
        </w:tc>
      </w:tr>
      <w:tr w:rsidR="009F48E2" w:rsidRPr="00A01185" w14:paraId="6915FD81" w14:textId="77777777" w:rsidTr="001A61B1">
        <w:tc>
          <w:tcPr>
            <w:tcW w:w="1079" w:type="dxa"/>
          </w:tcPr>
          <w:p w14:paraId="6F6D644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2ADAAC6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3</w:t>
            </w:r>
          </w:p>
        </w:tc>
        <w:tc>
          <w:tcPr>
            <w:tcW w:w="1811" w:type="dxa"/>
          </w:tcPr>
          <w:p w14:paraId="6B7D4ECF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4145561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C04394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Rice varieties to sow</w:t>
            </w:r>
          </w:p>
        </w:tc>
      </w:tr>
      <w:tr w:rsidR="009F48E2" w:rsidRPr="00A01185" w14:paraId="7DD92C4B" w14:textId="77777777" w:rsidTr="001A61B1">
        <w:tc>
          <w:tcPr>
            <w:tcW w:w="1079" w:type="dxa"/>
          </w:tcPr>
          <w:p w14:paraId="0BAB3E3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37EA397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4</w:t>
            </w:r>
          </w:p>
        </w:tc>
        <w:tc>
          <w:tcPr>
            <w:tcW w:w="1811" w:type="dxa"/>
          </w:tcPr>
          <w:p w14:paraId="6C56A900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539E5A5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7CFC807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Shifting to shorter duration rice varieties</w:t>
            </w:r>
          </w:p>
        </w:tc>
      </w:tr>
      <w:tr w:rsidR="009F48E2" w:rsidRPr="00A01185" w14:paraId="0611B858" w14:textId="77777777" w:rsidTr="001A61B1">
        <w:tc>
          <w:tcPr>
            <w:tcW w:w="1079" w:type="dxa"/>
          </w:tcPr>
          <w:p w14:paraId="0F853C2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5613DDF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5</w:t>
            </w:r>
          </w:p>
        </w:tc>
        <w:tc>
          <w:tcPr>
            <w:tcW w:w="1811" w:type="dxa"/>
          </w:tcPr>
          <w:p w14:paraId="7E8F5319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</w:t>
            </w:r>
            <w:r>
              <w:rPr>
                <w:bCs/>
              </w:rPr>
              <w:t>1</w:t>
            </w:r>
            <w:r w:rsidRPr="00965F88">
              <w:rPr>
                <w:bCs/>
              </w:rPr>
              <w:t>13 Q.1</w:t>
            </w:r>
            <w:r>
              <w:rPr>
                <w:bCs/>
              </w:rPr>
              <w:t>3</w:t>
            </w:r>
          </w:p>
          <w:p w14:paraId="5B73E409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0800142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Changes in plot irrigation schedule</w:t>
            </w:r>
          </w:p>
        </w:tc>
      </w:tr>
      <w:tr w:rsidR="009F48E2" w:rsidRPr="00A01185" w14:paraId="7FD0C881" w14:textId="77777777" w:rsidTr="001A61B1">
        <w:tc>
          <w:tcPr>
            <w:tcW w:w="1079" w:type="dxa"/>
          </w:tcPr>
          <w:p w14:paraId="70D9C6D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DADC26D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N</w:t>
            </w:r>
          </w:p>
        </w:tc>
        <w:tc>
          <w:tcPr>
            <w:tcW w:w="1811" w:type="dxa"/>
          </w:tcPr>
          <w:p w14:paraId="3E08C2EA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</w:t>
            </w:r>
            <w:r>
              <w:rPr>
                <w:bCs/>
              </w:rPr>
              <w:t>D</w:t>
            </w:r>
          </w:p>
        </w:tc>
        <w:tc>
          <w:tcPr>
            <w:tcW w:w="4616" w:type="dxa"/>
          </w:tcPr>
          <w:p w14:paraId="712A5376" w14:textId="189206AE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Date of crop sampling – Day</w:t>
            </w:r>
          </w:p>
        </w:tc>
      </w:tr>
      <w:tr w:rsidR="009F48E2" w:rsidRPr="00A01185" w14:paraId="0169CC4A" w14:textId="77777777" w:rsidTr="001A61B1">
        <w:tc>
          <w:tcPr>
            <w:tcW w:w="1079" w:type="dxa"/>
          </w:tcPr>
          <w:p w14:paraId="07A8F9C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882CC9C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T</w:t>
            </w:r>
          </w:p>
        </w:tc>
        <w:tc>
          <w:tcPr>
            <w:tcW w:w="1811" w:type="dxa"/>
          </w:tcPr>
          <w:p w14:paraId="4CF078E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</w:t>
            </w:r>
            <w:r>
              <w:rPr>
                <w:bCs/>
              </w:rPr>
              <w:t>M</w:t>
            </w:r>
          </w:p>
        </w:tc>
        <w:tc>
          <w:tcPr>
            <w:tcW w:w="4616" w:type="dxa"/>
          </w:tcPr>
          <w:p w14:paraId="405B160D" w14:textId="153F2423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Date of crop sampling - Month</w:t>
            </w:r>
          </w:p>
        </w:tc>
      </w:tr>
      <w:tr w:rsidR="009F48E2" w:rsidRPr="00A01185" w14:paraId="04338871" w14:textId="77777777" w:rsidTr="001A61B1">
        <w:tc>
          <w:tcPr>
            <w:tcW w:w="1079" w:type="dxa"/>
          </w:tcPr>
          <w:p w14:paraId="52CEE50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6346B6C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6</w:t>
            </w:r>
          </w:p>
        </w:tc>
        <w:tc>
          <w:tcPr>
            <w:tcW w:w="1811" w:type="dxa"/>
          </w:tcPr>
          <w:p w14:paraId="0409F08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6</w:t>
            </w:r>
          </w:p>
        </w:tc>
        <w:tc>
          <w:tcPr>
            <w:tcW w:w="4616" w:type="dxa"/>
          </w:tcPr>
          <w:p w14:paraId="0C5DC3F7" w14:textId="643CDEFF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Crop sample barcode</w:t>
            </w:r>
          </w:p>
        </w:tc>
      </w:tr>
      <w:tr w:rsidR="009F48E2" w:rsidRPr="008221E8" w14:paraId="73C96846" w14:textId="77777777" w:rsidTr="001A61B1">
        <w:tc>
          <w:tcPr>
            <w:tcW w:w="1079" w:type="dxa"/>
          </w:tcPr>
          <w:p w14:paraId="480602E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9A97BE8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KINHDO</w:t>
            </w:r>
          </w:p>
        </w:tc>
        <w:tc>
          <w:tcPr>
            <w:tcW w:w="1811" w:type="dxa"/>
          </w:tcPr>
          <w:p w14:paraId="66034B0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</w:t>
            </w:r>
            <w:r>
              <w:rPr>
                <w:bCs/>
              </w:rPr>
              <w:t>7 Longitude</w:t>
            </w:r>
          </w:p>
        </w:tc>
        <w:tc>
          <w:tcPr>
            <w:tcW w:w="4616" w:type="dxa"/>
          </w:tcPr>
          <w:p w14:paraId="2761F38E" w14:textId="585E9408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GPS-</w:t>
            </w:r>
            <w:r w:rsidR="00F92730">
              <w:rPr>
                <w:bCs/>
              </w:rPr>
              <w:t xml:space="preserve"> Longitude</w:t>
            </w:r>
          </w:p>
        </w:tc>
      </w:tr>
      <w:tr w:rsidR="009F48E2" w:rsidRPr="008221E8" w14:paraId="0DCB281B" w14:textId="77777777" w:rsidTr="001A61B1">
        <w:tc>
          <w:tcPr>
            <w:tcW w:w="1079" w:type="dxa"/>
          </w:tcPr>
          <w:p w14:paraId="10B22F8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ED62FAD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VIDO</w:t>
            </w:r>
          </w:p>
        </w:tc>
        <w:tc>
          <w:tcPr>
            <w:tcW w:w="1811" w:type="dxa"/>
          </w:tcPr>
          <w:p w14:paraId="19EFCD53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</w:t>
            </w:r>
            <w:r>
              <w:rPr>
                <w:bCs/>
              </w:rPr>
              <w:t>7 Latitude</w:t>
            </w:r>
          </w:p>
        </w:tc>
        <w:tc>
          <w:tcPr>
            <w:tcW w:w="4616" w:type="dxa"/>
          </w:tcPr>
          <w:p w14:paraId="1FA4BBF3" w14:textId="164E2276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GPS-</w:t>
            </w:r>
            <w:r w:rsidR="00F92730">
              <w:rPr>
                <w:bCs/>
              </w:rPr>
              <w:t xml:space="preserve"> Latitude</w:t>
            </w:r>
          </w:p>
        </w:tc>
      </w:tr>
    </w:tbl>
    <w:p w14:paraId="6D9499AA" w14:textId="15872FA8" w:rsidR="009F48E2" w:rsidRDefault="009F48E2" w:rsidP="00D8712C">
      <w:pPr>
        <w:pStyle w:val="NoSpacing"/>
      </w:pPr>
    </w:p>
    <w:p w14:paraId="7E3BF6E0" w14:textId="6B7D52B0" w:rsidR="00284B23" w:rsidRPr="00284B23" w:rsidRDefault="00284B23" w:rsidP="00284B23">
      <w:pPr>
        <w:pStyle w:val="Caption"/>
        <w:rPr>
          <w:b/>
          <w:bCs/>
          <w:i w:val="0"/>
          <w:iCs w:val="0"/>
          <w:sz w:val="22"/>
          <w:szCs w:val="22"/>
        </w:rPr>
      </w:pPr>
      <w:bookmarkStart w:id="4" w:name="_Ref99541257"/>
      <w:r w:rsidRPr="00284B23">
        <w:rPr>
          <w:b/>
          <w:bCs/>
          <w:i w:val="0"/>
          <w:iCs w:val="0"/>
          <w:sz w:val="22"/>
          <w:szCs w:val="22"/>
        </w:rPr>
        <w:t>M4B112 - Plot roster</w:t>
      </w:r>
      <w:bookmarkEnd w:id="4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284B23" w14:paraId="4227ED85" w14:textId="77777777" w:rsidTr="001A61B1">
        <w:tc>
          <w:tcPr>
            <w:tcW w:w="1096" w:type="dxa"/>
          </w:tcPr>
          <w:p w14:paraId="04298623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480BAF53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0351EF5A" w14:textId="53424C5C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  <w:r w:rsidRPr="001A61B1">
              <w:rPr>
                <w:b/>
                <w:bCs/>
              </w:rPr>
              <w:t>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961" w:type="dxa"/>
          </w:tcPr>
          <w:p w14:paraId="79580E42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84B23" w14:paraId="5F5D4C0D" w14:textId="77777777" w:rsidTr="001A61B1">
        <w:tc>
          <w:tcPr>
            <w:tcW w:w="1096" w:type="dxa"/>
          </w:tcPr>
          <w:p w14:paraId="10CFD552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103761A4" w14:textId="77777777" w:rsidR="00284B23" w:rsidRDefault="00284B23" w:rsidP="00811F30">
            <w:pPr>
              <w:pStyle w:val="NoSpacing"/>
            </w:pPr>
            <w:r w:rsidRPr="004C2A06">
              <w:t>M4B112_STT</w:t>
            </w:r>
          </w:p>
        </w:tc>
        <w:tc>
          <w:tcPr>
            <w:tcW w:w="1843" w:type="dxa"/>
          </w:tcPr>
          <w:p w14:paraId="37A9828E" w14:textId="77777777" w:rsidR="00284B23" w:rsidRDefault="00284B23" w:rsidP="00811F30">
            <w:pPr>
              <w:pStyle w:val="NoSpacing"/>
            </w:pPr>
          </w:p>
        </w:tc>
        <w:tc>
          <w:tcPr>
            <w:tcW w:w="4961" w:type="dxa"/>
          </w:tcPr>
          <w:p w14:paraId="7D026157" w14:textId="77777777" w:rsidR="00284B23" w:rsidRDefault="00284B23" w:rsidP="00811F30">
            <w:pPr>
              <w:pStyle w:val="NoSpacing"/>
            </w:pPr>
            <w:r>
              <w:t>Plot code</w:t>
            </w:r>
          </w:p>
        </w:tc>
      </w:tr>
      <w:tr w:rsidR="00284B23" w14:paraId="28FFA99D" w14:textId="77777777" w:rsidTr="001A61B1">
        <w:tc>
          <w:tcPr>
            <w:tcW w:w="1096" w:type="dxa"/>
          </w:tcPr>
          <w:p w14:paraId="193B7BE5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1A0CCC9F" w14:textId="77777777" w:rsidR="00284B23" w:rsidRDefault="00284B23" w:rsidP="00811F30">
            <w:pPr>
              <w:pStyle w:val="NoSpacing"/>
            </w:pPr>
            <w:r w:rsidRPr="004C2A06">
              <w:t>M4B112_C2</w:t>
            </w:r>
          </w:p>
        </w:tc>
        <w:tc>
          <w:tcPr>
            <w:tcW w:w="1843" w:type="dxa"/>
          </w:tcPr>
          <w:p w14:paraId="7812ADB9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2</w:t>
            </w:r>
          </w:p>
        </w:tc>
        <w:tc>
          <w:tcPr>
            <w:tcW w:w="4961" w:type="dxa"/>
          </w:tcPr>
          <w:p w14:paraId="7F9F9AB9" w14:textId="77777777" w:rsidR="00284B23" w:rsidRDefault="00284B23" w:rsidP="00811F30">
            <w:pPr>
              <w:pStyle w:val="NoSpacing"/>
            </w:pPr>
            <w:r>
              <w:t>Plot description (plot name)</w:t>
            </w:r>
          </w:p>
        </w:tc>
      </w:tr>
      <w:tr w:rsidR="00284B23" w14:paraId="212CDCC2" w14:textId="77777777" w:rsidTr="001A61B1">
        <w:tc>
          <w:tcPr>
            <w:tcW w:w="1096" w:type="dxa"/>
          </w:tcPr>
          <w:p w14:paraId="731AAFFE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61DE99CF" w14:textId="77777777" w:rsidR="00284B23" w:rsidRDefault="00284B23" w:rsidP="00811F30">
            <w:pPr>
              <w:pStyle w:val="NoSpacing"/>
            </w:pPr>
            <w:r w:rsidRPr="004C2A06">
              <w:t>M4B112_C3</w:t>
            </w:r>
          </w:p>
        </w:tc>
        <w:tc>
          <w:tcPr>
            <w:tcW w:w="1843" w:type="dxa"/>
          </w:tcPr>
          <w:p w14:paraId="33BF81D3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3</w:t>
            </w:r>
          </w:p>
        </w:tc>
        <w:tc>
          <w:tcPr>
            <w:tcW w:w="4961" w:type="dxa"/>
          </w:tcPr>
          <w:p w14:paraId="54E45D82" w14:textId="77777777" w:rsidR="00284B23" w:rsidRDefault="00284B23" w:rsidP="00811F30">
            <w:pPr>
              <w:pStyle w:val="NoSpacing"/>
            </w:pPr>
            <w:r>
              <w:t>Growing stage of rice planted in the plot</w:t>
            </w:r>
          </w:p>
          <w:p w14:paraId="57E4269B" w14:textId="77777777" w:rsidR="00284B23" w:rsidRDefault="00284B23" w:rsidP="00811F30">
            <w:pPr>
              <w:pStyle w:val="NoSpacing"/>
              <w:ind w:left="397"/>
            </w:pPr>
            <w:r>
              <w:t>1. Less than 20 days since sowing</w:t>
            </w:r>
          </w:p>
          <w:p w14:paraId="66A9F51A" w14:textId="77777777" w:rsidR="00284B23" w:rsidRDefault="00284B23" w:rsidP="00811F30">
            <w:pPr>
              <w:pStyle w:val="NoSpacing"/>
              <w:ind w:left="397"/>
            </w:pPr>
            <w:r>
              <w:t>2. More than 20 days since sowing</w:t>
            </w:r>
          </w:p>
        </w:tc>
      </w:tr>
      <w:tr w:rsidR="00284B23" w14:paraId="2368E509" w14:textId="77777777" w:rsidTr="001A61B1">
        <w:tc>
          <w:tcPr>
            <w:tcW w:w="1096" w:type="dxa"/>
          </w:tcPr>
          <w:p w14:paraId="511DD10C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7FE999A3" w14:textId="77777777" w:rsidR="00284B23" w:rsidRDefault="00284B23" w:rsidP="00811F30">
            <w:pPr>
              <w:pStyle w:val="NoSpacing"/>
            </w:pPr>
            <w:r w:rsidRPr="004C2A06">
              <w:t>M4B112_C</w:t>
            </w:r>
            <w:r>
              <w:t>4</w:t>
            </w:r>
          </w:p>
        </w:tc>
        <w:tc>
          <w:tcPr>
            <w:tcW w:w="1843" w:type="dxa"/>
          </w:tcPr>
          <w:p w14:paraId="3FB81214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4</w:t>
            </w:r>
          </w:p>
        </w:tc>
        <w:tc>
          <w:tcPr>
            <w:tcW w:w="4961" w:type="dxa"/>
          </w:tcPr>
          <w:p w14:paraId="139A5984" w14:textId="77777777" w:rsidR="00284B23" w:rsidRDefault="00284B23" w:rsidP="00811F30">
            <w:pPr>
              <w:pStyle w:val="NoSpacing"/>
            </w:pPr>
            <w:r>
              <w:t>Plot selection</w:t>
            </w:r>
          </w:p>
        </w:tc>
      </w:tr>
    </w:tbl>
    <w:p w14:paraId="500C5519" w14:textId="77777777" w:rsidR="00284B23" w:rsidRDefault="00284B23" w:rsidP="00D8712C">
      <w:pPr>
        <w:pStyle w:val="NoSpacing"/>
      </w:pPr>
    </w:p>
    <w:sectPr w:rsidR="00284B2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60A60B" w14:textId="77777777" w:rsidR="00DB4886" w:rsidRDefault="00DB4886" w:rsidP="00D41056">
      <w:pPr>
        <w:spacing w:after="0" w:line="240" w:lineRule="auto"/>
      </w:pPr>
      <w:r>
        <w:separator/>
      </w:r>
    </w:p>
  </w:endnote>
  <w:endnote w:type="continuationSeparator" w:id="0">
    <w:p w14:paraId="1F62EE77" w14:textId="77777777" w:rsidR="00DB4886" w:rsidRDefault="00DB4886" w:rsidP="00D41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12832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9F4EB8" w14:textId="36B657AB" w:rsidR="004304E0" w:rsidRDefault="004304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1FE437" w14:textId="77777777" w:rsidR="004304E0" w:rsidRDefault="0043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774FE0" w14:textId="77777777" w:rsidR="00DB4886" w:rsidRDefault="00DB4886" w:rsidP="00D41056">
      <w:pPr>
        <w:spacing w:after="0" w:line="240" w:lineRule="auto"/>
      </w:pPr>
      <w:r>
        <w:separator/>
      </w:r>
    </w:p>
  </w:footnote>
  <w:footnote w:type="continuationSeparator" w:id="0">
    <w:p w14:paraId="2191562D" w14:textId="77777777" w:rsidR="00DB4886" w:rsidRDefault="00DB4886" w:rsidP="00D410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6D20EC"/>
    <w:multiLevelType w:val="hybridMultilevel"/>
    <w:tmpl w:val="9640C518"/>
    <w:lvl w:ilvl="0" w:tplc="8230108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0A563C64"/>
    <w:multiLevelType w:val="hybridMultilevel"/>
    <w:tmpl w:val="CB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04D3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92F3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C15B0"/>
    <w:multiLevelType w:val="hybridMultilevel"/>
    <w:tmpl w:val="DC6226E6"/>
    <w:lvl w:ilvl="0" w:tplc="53C63B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D73E3"/>
    <w:multiLevelType w:val="hybridMultilevel"/>
    <w:tmpl w:val="9FC86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B18C6"/>
    <w:multiLevelType w:val="hybridMultilevel"/>
    <w:tmpl w:val="1B341E48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C12E2"/>
    <w:multiLevelType w:val="hybridMultilevel"/>
    <w:tmpl w:val="12CEC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43675"/>
    <w:multiLevelType w:val="hybridMultilevel"/>
    <w:tmpl w:val="E3B424DA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103F3"/>
    <w:multiLevelType w:val="hybridMultilevel"/>
    <w:tmpl w:val="A77A642A"/>
    <w:lvl w:ilvl="0" w:tplc="F46A4AE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C70E5"/>
    <w:multiLevelType w:val="hybridMultilevel"/>
    <w:tmpl w:val="AF724BB4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F6127"/>
    <w:multiLevelType w:val="hybridMultilevel"/>
    <w:tmpl w:val="E2B604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B3428"/>
    <w:multiLevelType w:val="hybridMultilevel"/>
    <w:tmpl w:val="2F5C6D36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FE4681"/>
    <w:multiLevelType w:val="hybridMultilevel"/>
    <w:tmpl w:val="164493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5008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10E4A"/>
    <w:multiLevelType w:val="hybridMultilevel"/>
    <w:tmpl w:val="A94AE7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F70D36"/>
    <w:multiLevelType w:val="hybridMultilevel"/>
    <w:tmpl w:val="68E81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C40A3"/>
    <w:multiLevelType w:val="hybridMultilevel"/>
    <w:tmpl w:val="58669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2136C"/>
    <w:multiLevelType w:val="hybridMultilevel"/>
    <w:tmpl w:val="9490D1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F602D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57F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B2B1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C7584"/>
    <w:multiLevelType w:val="hybridMultilevel"/>
    <w:tmpl w:val="337EC1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159F3"/>
    <w:multiLevelType w:val="hybridMultilevel"/>
    <w:tmpl w:val="FB4419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D563BE"/>
    <w:multiLevelType w:val="hybridMultilevel"/>
    <w:tmpl w:val="7FBE1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0B3550"/>
    <w:multiLevelType w:val="hybridMultilevel"/>
    <w:tmpl w:val="A60E117A"/>
    <w:lvl w:ilvl="0" w:tplc="961C1CD0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2082169510">
    <w:abstractNumId w:val="12"/>
  </w:num>
  <w:num w:numId="2" w16cid:durableId="213929910">
    <w:abstractNumId w:val="11"/>
  </w:num>
  <w:num w:numId="3" w16cid:durableId="53547051">
    <w:abstractNumId w:val="25"/>
  </w:num>
  <w:num w:numId="4" w16cid:durableId="80764155">
    <w:abstractNumId w:val="9"/>
  </w:num>
  <w:num w:numId="5" w16cid:durableId="1830319218">
    <w:abstractNumId w:val="16"/>
  </w:num>
  <w:num w:numId="6" w16cid:durableId="182943634">
    <w:abstractNumId w:val="10"/>
  </w:num>
  <w:num w:numId="7" w16cid:durableId="934171634">
    <w:abstractNumId w:val="4"/>
  </w:num>
  <w:num w:numId="8" w16cid:durableId="1554808181">
    <w:abstractNumId w:val="6"/>
  </w:num>
  <w:num w:numId="9" w16cid:durableId="1611545040">
    <w:abstractNumId w:val="22"/>
  </w:num>
  <w:num w:numId="10" w16cid:durableId="2127573781">
    <w:abstractNumId w:val="8"/>
  </w:num>
  <w:num w:numId="11" w16cid:durableId="1845315034">
    <w:abstractNumId w:val="23"/>
  </w:num>
  <w:num w:numId="12" w16cid:durableId="307976442">
    <w:abstractNumId w:val="14"/>
  </w:num>
  <w:num w:numId="13" w16cid:durableId="642196810">
    <w:abstractNumId w:val="3"/>
  </w:num>
  <w:num w:numId="14" w16cid:durableId="1837695380">
    <w:abstractNumId w:val="19"/>
  </w:num>
  <w:num w:numId="15" w16cid:durableId="551426998">
    <w:abstractNumId w:val="20"/>
  </w:num>
  <w:num w:numId="16" w16cid:durableId="551843931">
    <w:abstractNumId w:val="2"/>
  </w:num>
  <w:num w:numId="17" w16cid:durableId="769664401">
    <w:abstractNumId w:val="24"/>
  </w:num>
  <w:num w:numId="18" w16cid:durableId="1992129537">
    <w:abstractNumId w:val="13"/>
  </w:num>
  <w:num w:numId="19" w16cid:durableId="1989507316">
    <w:abstractNumId w:val="0"/>
  </w:num>
  <w:num w:numId="20" w16cid:durableId="1576670332">
    <w:abstractNumId w:val="21"/>
  </w:num>
  <w:num w:numId="21" w16cid:durableId="1939828158">
    <w:abstractNumId w:val="1"/>
  </w:num>
  <w:num w:numId="22" w16cid:durableId="951134985">
    <w:abstractNumId w:val="18"/>
  </w:num>
  <w:num w:numId="23" w16cid:durableId="143668748">
    <w:abstractNumId w:val="17"/>
  </w:num>
  <w:num w:numId="24" w16cid:durableId="990525653">
    <w:abstractNumId w:val="15"/>
  </w:num>
  <w:num w:numId="25" w16cid:durableId="615405152">
    <w:abstractNumId w:val="7"/>
  </w:num>
  <w:num w:numId="26" w16cid:durableId="1499688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DMxMLAwNLG0NDRS0lEKTi0uzszPAykwNqwFALPpigstAAAA"/>
  </w:docVars>
  <w:rsids>
    <w:rsidRoot w:val="00861199"/>
    <w:rsid w:val="0000467A"/>
    <w:rsid w:val="000117B0"/>
    <w:rsid w:val="00011EBE"/>
    <w:rsid w:val="00013BBC"/>
    <w:rsid w:val="00021876"/>
    <w:rsid w:val="00022FB0"/>
    <w:rsid w:val="000406D5"/>
    <w:rsid w:val="000474DC"/>
    <w:rsid w:val="000506C5"/>
    <w:rsid w:val="00054A95"/>
    <w:rsid w:val="00084662"/>
    <w:rsid w:val="000952E0"/>
    <w:rsid w:val="00096B27"/>
    <w:rsid w:val="0009759C"/>
    <w:rsid w:val="000A5A03"/>
    <w:rsid w:val="000B005D"/>
    <w:rsid w:val="000B226D"/>
    <w:rsid w:val="000B59EB"/>
    <w:rsid w:val="000D06D0"/>
    <w:rsid w:val="000D47A0"/>
    <w:rsid w:val="000D7550"/>
    <w:rsid w:val="000E135D"/>
    <w:rsid w:val="000E1FD6"/>
    <w:rsid w:val="000E2D42"/>
    <w:rsid w:val="000F057B"/>
    <w:rsid w:val="000F1794"/>
    <w:rsid w:val="000F7725"/>
    <w:rsid w:val="00101D93"/>
    <w:rsid w:val="00110837"/>
    <w:rsid w:val="0011658B"/>
    <w:rsid w:val="001275CC"/>
    <w:rsid w:val="00127AFB"/>
    <w:rsid w:val="00133042"/>
    <w:rsid w:val="00134825"/>
    <w:rsid w:val="001430DF"/>
    <w:rsid w:val="00155380"/>
    <w:rsid w:val="00166EC9"/>
    <w:rsid w:val="001675F9"/>
    <w:rsid w:val="00173577"/>
    <w:rsid w:val="0019134B"/>
    <w:rsid w:val="00197DC4"/>
    <w:rsid w:val="001A0383"/>
    <w:rsid w:val="001A0E54"/>
    <w:rsid w:val="001A61B1"/>
    <w:rsid w:val="001B1086"/>
    <w:rsid w:val="001C414D"/>
    <w:rsid w:val="001D1F4B"/>
    <w:rsid w:val="001D2A3D"/>
    <w:rsid w:val="001D2EFF"/>
    <w:rsid w:val="001E6578"/>
    <w:rsid w:val="001F06E8"/>
    <w:rsid w:val="001F78C1"/>
    <w:rsid w:val="002003FB"/>
    <w:rsid w:val="00225672"/>
    <w:rsid w:val="00227439"/>
    <w:rsid w:val="002353D3"/>
    <w:rsid w:val="002478C1"/>
    <w:rsid w:val="00250446"/>
    <w:rsid w:val="00252C47"/>
    <w:rsid w:val="00267B18"/>
    <w:rsid w:val="002726B2"/>
    <w:rsid w:val="002745FE"/>
    <w:rsid w:val="00276966"/>
    <w:rsid w:val="00284B23"/>
    <w:rsid w:val="002A0298"/>
    <w:rsid w:val="002A10CC"/>
    <w:rsid w:val="002A305F"/>
    <w:rsid w:val="002B2EDC"/>
    <w:rsid w:val="002B39B4"/>
    <w:rsid w:val="002B3C16"/>
    <w:rsid w:val="002B446D"/>
    <w:rsid w:val="002B6F65"/>
    <w:rsid w:val="002C02AC"/>
    <w:rsid w:val="002D2DCA"/>
    <w:rsid w:val="002E5B7D"/>
    <w:rsid w:val="002E76CD"/>
    <w:rsid w:val="002F255B"/>
    <w:rsid w:val="00301275"/>
    <w:rsid w:val="003029C2"/>
    <w:rsid w:val="00307951"/>
    <w:rsid w:val="00316814"/>
    <w:rsid w:val="003316A3"/>
    <w:rsid w:val="00356A80"/>
    <w:rsid w:val="00366F60"/>
    <w:rsid w:val="00367152"/>
    <w:rsid w:val="0037072C"/>
    <w:rsid w:val="00380E01"/>
    <w:rsid w:val="00382B05"/>
    <w:rsid w:val="00385171"/>
    <w:rsid w:val="00385CA3"/>
    <w:rsid w:val="00393E97"/>
    <w:rsid w:val="00394E62"/>
    <w:rsid w:val="003952C8"/>
    <w:rsid w:val="00396155"/>
    <w:rsid w:val="003A729A"/>
    <w:rsid w:val="003D4D59"/>
    <w:rsid w:val="003E1B67"/>
    <w:rsid w:val="003E1E09"/>
    <w:rsid w:val="003E6507"/>
    <w:rsid w:val="00405F3A"/>
    <w:rsid w:val="00425CF4"/>
    <w:rsid w:val="004260C6"/>
    <w:rsid w:val="004304E0"/>
    <w:rsid w:val="00430D96"/>
    <w:rsid w:val="004540E1"/>
    <w:rsid w:val="004544F6"/>
    <w:rsid w:val="004652C4"/>
    <w:rsid w:val="0046797F"/>
    <w:rsid w:val="004C2A06"/>
    <w:rsid w:val="004C3E3D"/>
    <w:rsid w:val="004C5A26"/>
    <w:rsid w:val="004F0CE9"/>
    <w:rsid w:val="004F1DD1"/>
    <w:rsid w:val="004F7CCE"/>
    <w:rsid w:val="004F7F1A"/>
    <w:rsid w:val="0050618D"/>
    <w:rsid w:val="00515902"/>
    <w:rsid w:val="00524A9F"/>
    <w:rsid w:val="00532514"/>
    <w:rsid w:val="00532EC6"/>
    <w:rsid w:val="005357A1"/>
    <w:rsid w:val="00546130"/>
    <w:rsid w:val="0054709A"/>
    <w:rsid w:val="00556430"/>
    <w:rsid w:val="00571D53"/>
    <w:rsid w:val="0057246E"/>
    <w:rsid w:val="00573D7D"/>
    <w:rsid w:val="00577946"/>
    <w:rsid w:val="00577D62"/>
    <w:rsid w:val="00594993"/>
    <w:rsid w:val="00594ABB"/>
    <w:rsid w:val="005A3F1C"/>
    <w:rsid w:val="005A682F"/>
    <w:rsid w:val="005E1AD1"/>
    <w:rsid w:val="005E674C"/>
    <w:rsid w:val="005F3EF3"/>
    <w:rsid w:val="00602F3B"/>
    <w:rsid w:val="00607DB1"/>
    <w:rsid w:val="006164A0"/>
    <w:rsid w:val="006275B9"/>
    <w:rsid w:val="006514AA"/>
    <w:rsid w:val="00657B95"/>
    <w:rsid w:val="00671998"/>
    <w:rsid w:val="006719AE"/>
    <w:rsid w:val="006845C1"/>
    <w:rsid w:val="00687998"/>
    <w:rsid w:val="00687A44"/>
    <w:rsid w:val="0069212B"/>
    <w:rsid w:val="00697C51"/>
    <w:rsid w:val="006A3408"/>
    <w:rsid w:val="006C6E2A"/>
    <w:rsid w:val="006C745C"/>
    <w:rsid w:val="006D5851"/>
    <w:rsid w:val="006D636F"/>
    <w:rsid w:val="006E3014"/>
    <w:rsid w:val="006E7DE2"/>
    <w:rsid w:val="00707752"/>
    <w:rsid w:val="00716E0A"/>
    <w:rsid w:val="00716EEE"/>
    <w:rsid w:val="0072071D"/>
    <w:rsid w:val="00726D7A"/>
    <w:rsid w:val="00740B14"/>
    <w:rsid w:val="007418B4"/>
    <w:rsid w:val="00744528"/>
    <w:rsid w:val="00745015"/>
    <w:rsid w:val="00747FCF"/>
    <w:rsid w:val="00756D53"/>
    <w:rsid w:val="007609D6"/>
    <w:rsid w:val="00764F85"/>
    <w:rsid w:val="0077524A"/>
    <w:rsid w:val="007762C6"/>
    <w:rsid w:val="007767A8"/>
    <w:rsid w:val="0078167E"/>
    <w:rsid w:val="00782FB0"/>
    <w:rsid w:val="0078343E"/>
    <w:rsid w:val="00791E67"/>
    <w:rsid w:val="00792C4E"/>
    <w:rsid w:val="007970CC"/>
    <w:rsid w:val="007A4FFA"/>
    <w:rsid w:val="007C3EFC"/>
    <w:rsid w:val="007C54CB"/>
    <w:rsid w:val="007D33E4"/>
    <w:rsid w:val="007F239D"/>
    <w:rsid w:val="007F7A09"/>
    <w:rsid w:val="00805853"/>
    <w:rsid w:val="00812A2B"/>
    <w:rsid w:val="008130CF"/>
    <w:rsid w:val="00815807"/>
    <w:rsid w:val="008221E8"/>
    <w:rsid w:val="0083252B"/>
    <w:rsid w:val="00840C7E"/>
    <w:rsid w:val="00853907"/>
    <w:rsid w:val="00861199"/>
    <w:rsid w:val="00863728"/>
    <w:rsid w:val="00881360"/>
    <w:rsid w:val="00886254"/>
    <w:rsid w:val="008A1341"/>
    <w:rsid w:val="008A1AEC"/>
    <w:rsid w:val="008B12E6"/>
    <w:rsid w:val="008B7FC7"/>
    <w:rsid w:val="008C1D9C"/>
    <w:rsid w:val="008C69AB"/>
    <w:rsid w:val="008C7651"/>
    <w:rsid w:val="008D2A58"/>
    <w:rsid w:val="008D4627"/>
    <w:rsid w:val="008E365B"/>
    <w:rsid w:val="008E726A"/>
    <w:rsid w:val="008F0E8F"/>
    <w:rsid w:val="00902C2F"/>
    <w:rsid w:val="0091257F"/>
    <w:rsid w:val="009327E5"/>
    <w:rsid w:val="009346BD"/>
    <w:rsid w:val="00942507"/>
    <w:rsid w:val="00961A72"/>
    <w:rsid w:val="00974ACC"/>
    <w:rsid w:val="00997D15"/>
    <w:rsid w:val="009A221C"/>
    <w:rsid w:val="009C3600"/>
    <w:rsid w:val="009C3F88"/>
    <w:rsid w:val="009E424E"/>
    <w:rsid w:val="009E637A"/>
    <w:rsid w:val="009F455A"/>
    <w:rsid w:val="009F471F"/>
    <w:rsid w:val="009F48E2"/>
    <w:rsid w:val="009F4D47"/>
    <w:rsid w:val="00A01185"/>
    <w:rsid w:val="00A044CC"/>
    <w:rsid w:val="00A0538E"/>
    <w:rsid w:val="00A069AC"/>
    <w:rsid w:val="00A07BD4"/>
    <w:rsid w:val="00A226C3"/>
    <w:rsid w:val="00A24BA7"/>
    <w:rsid w:val="00A3001A"/>
    <w:rsid w:val="00A31C6E"/>
    <w:rsid w:val="00A41EEE"/>
    <w:rsid w:val="00A472D2"/>
    <w:rsid w:val="00A47CC7"/>
    <w:rsid w:val="00A558D0"/>
    <w:rsid w:val="00A60B76"/>
    <w:rsid w:val="00A633BE"/>
    <w:rsid w:val="00A718DE"/>
    <w:rsid w:val="00A77F12"/>
    <w:rsid w:val="00AB114E"/>
    <w:rsid w:val="00AB32A5"/>
    <w:rsid w:val="00AB7D88"/>
    <w:rsid w:val="00AC22AE"/>
    <w:rsid w:val="00AC3182"/>
    <w:rsid w:val="00AC5369"/>
    <w:rsid w:val="00AD6EE8"/>
    <w:rsid w:val="00AF3582"/>
    <w:rsid w:val="00AF6E8A"/>
    <w:rsid w:val="00B051DE"/>
    <w:rsid w:val="00B178BC"/>
    <w:rsid w:val="00B306C7"/>
    <w:rsid w:val="00B5114C"/>
    <w:rsid w:val="00B552A4"/>
    <w:rsid w:val="00B63D73"/>
    <w:rsid w:val="00B657CE"/>
    <w:rsid w:val="00B674C9"/>
    <w:rsid w:val="00B701AF"/>
    <w:rsid w:val="00B717CE"/>
    <w:rsid w:val="00B75442"/>
    <w:rsid w:val="00B80B1C"/>
    <w:rsid w:val="00B86DBF"/>
    <w:rsid w:val="00B94B5F"/>
    <w:rsid w:val="00B95E9A"/>
    <w:rsid w:val="00BA4CD2"/>
    <w:rsid w:val="00BB0305"/>
    <w:rsid w:val="00BB22D0"/>
    <w:rsid w:val="00BB3F46"/>
    <w:rsid w:val="00BB3F4E"/>
    <w:rsid w:val="00BC6009"/>
    <w:rsid w:val="00BD1058"/>
    <w:rsid w:val="00C00022"/>
    <w:rsid w:val="00C01252"/>
    <w:rsid w:val="00C12E41"/>
    <w:rsid w:val="00C16CA8"/>
    <w:rsid w:val="00C176C5"/>
    <w:rsid w:val="00C17799"/>
    <w:rsid w:val="00C21F7F"/>
    <w:rsid w:val="00C23451"/>
    <w:rsid w:val="00C36E30"/>
    <w:rsid w:val="00C43369"/>
    <w:rsid w:val="00C66CE9"/>
    <w:rsid w:val="00C80F02"/>
    <w:rsid w:val="00C8126B"/>
    <w:rsid w:val="00C8377C"/>
    <w:rsid w:val="00C84C80"/>
    <w:rsid w:val="00C942C4"/>
    <w:rsid w:val="00C967D0"/>
    <w:rsid w:val="00CB1F9C"/>
    <w:rsid w:val="00CD04FD"/>
    <w:rsid w:val="00D00692"/>
    <w:rsid w:val="00D01489"/>
    <w:rsid w:val="00D116B7"/>
    <w:rsid w:val="00D20F77"/>
    <w:rsid w:val="00D241DB"/>
    <w:rsid w:val="00D242CF"/>
    <w:rsid w:val="00D24A4F"/>
    <w:rsid w:val="00D24AE7"/>
    <w:rsid w:val="00D37DDA"/>
    <w:rsid w:val="00D41056"/>
    <w:rsid w:val="00D52020"/>
    <w:rsid w:val="00D62737"/>
    <w:rsid w:val="00D627A3"/>
    <w:rsid w:val="00D643F6"/>
    <w:rsid w:val="00D71637"/>
    <w:rsid w:val="00D8712C"/>
    <w:rsid w:val="00D95B45"/>
    <w:rsid w:val="00DA1059"/>
    <w:rsid w:val="00DA18E8"/>
    <w:rsid w:val="00DA3003"/>
    <w:rsid w:val="00DA7448"/>
    <w:rsid w:val="00DB2B47"/>
    <w:rsid w:val="00DB4886"/>
    <w:rsid w:val="00DC3DC5"/>
    <w:rsid w:val="00DC4202"/>
    <w:rsid w:val="00DD15D0"/>
    <w:rsid w:val="00DE2CBA"/>
    <w:rsid w:val="00E05B88"/>
    <w:rsid w:val="00E06F41"/>
    <w:rsid w:val="00E07B81"/>
    <w:rsid w:val="00E12CF3"/>
    <w:rsid w:val="00E13A90"/>
    <w:rsid w:val="00E13B4A"/>
    <w:rsid w:val="00E140FF"/>
    <w:rsid w:val="00E1754D"/>
    <w:rsid w:val="00E23115"/>
    <w:rsid w:val="00E2503F"/>
    <w:rsid w:val="00E40628"/>
    <w:rsid w:val="00E41B7A"/>
    <w:rsid w:val="00E47D6C"/>
    <w:rsid w:val="00E51549"/>
    <w:rsid w:val="00E51F32"/>
    <w:rsid w:val="00E55D16"/>
    <w:rsid w:val="00E60D31"/>
    <w:rsid w:val="00E84899"/>
    <w:rsid w:val="00E90D81"/>
    <w:rsid w:val="00E932EF"/>
    <w:rsid w:val="00E96ABC"/>
    <w:rsid w:val="00E9741E"/>
    <w:rsid w:val="00EA4FC5"/>
    <w:rsid w:val="00EA7E88"/>
    <w:rsid w:val="00EB036B"/>
    <w:rsid w:val="00EB3CF9"/>
    <w:rsid w:val="00EB66B4"/>
    <w:rsid w:val="00EB767D"/>
    <w:rsid w:val="00EC310D"/>
    <w:rsid w:val="00EC7E54"/>
    <w:rsid w:val="00ED525E"/>
    <w:rsid w:val="00EE0AC5"/>
    <w:rsid w:val="00EE4996"/>
    <w:rsid w:val="00EF0003"/>
    <w:rsid w:val="00EF3F9A"/>
    <w:rsid w:val="00EF6E64"/>
    <w:rsid w:val="00F00EDA"/>
    <w:rsid w:val="00F01F1B"/>
    <w:rsid w:val="00F02AAE"/>
    <w:rsid w:val="00F067D0"/>
    <w:rsid w:val="00F07481"/>
    <w:rsid w:val="00F12AD9"/>
    <w:rsid w:val="00F13621"/>
    <w:rsid w:val="00F20738"/>
    <w:rsid w:val="00F22B1A"/>
    <w:rsid w:val="00F304DB"/>
    <w:rsid w:val="00F352FA"/>
    <w:rsid w:val="00F35DB2"/>
    <w:rsid w:val="00F46A01"/>
    <w:rsid w:val="00F47032"/>
    <w:rsid w:val="00F5487E"/>
    <w:rsid w:val="00F54958"/>
    <w:rsid w:val="00F61DA9"/>
    <w:rsid w:val="00F64ECB"/>
    <w:rsid w:val="00F67372"/>
    <w:rsid w:val="00F76EFC"/>
    <w:rsid w:val="00F92730"/>
    <w:rsid w:val="00FA0881"/>
    <w:rsid w:val="00FA27F9"/>
    <w:rsid w:val="00FA373C"/>
    <w:rsid w:val="00FA62FD"/>
    <w:rsid w:val="00FB6EF0"/>
    <w:rsid w:val="00FC02BB"/>
    <w:rsid w:val="00FC28D2"/>
    <w:rsid w:val="00FC53B5"/>
    <w:rsid w:val="00FD1B62"/>
    <w:rsid w:val="00FD2882"/>
    <w:rsid w:val="00FD6B94"/>
    <w:rsid w:val="00FE0B14"/>
    <w:rsid w:val="00FE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C600DA"/>
  <w15:chartTrackingRefBased/>
  <w15:docId w15:val="{E259CA45-76D5-4568-ACD1-846C7B56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6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E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62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E1A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2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5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5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5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5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5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056"/>
  </w:style>
  <w:style w:type="paragraph" w:styleId="Footer">
    <w:name w:val="footer"/>
    <w:basedOn w:val="Normal"/>
    <w:link w:val="Foot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056"/>
  </w:style>
  <w:style w:type="paragraph" w:styleId="Title">
    <w:name w:val="Title"/>
    <w:basedOn w:val="Normal"/>
    <w:next w:val="Normal"/>
    <w:link w:val="TitleChar"/>
    <w:uiPriority w:val="10"/>
    <w:qFormat/>
    <w:rsid w:val="00166E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26D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41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1B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164A0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6164A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2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F01920A8E404CAEB68E250EB73B74" ma:contentTypeVersion="14" ma:contentTypeDescription="Create a new document." ma:contentTypeScope="" ma:versionID="a2869023a9147727bf1f74d0e89c609e">
  <xsd:schema xmlns:xsd="http://www.w3.org/2001/XMLSchema" xmlns:xs="http://www.w3.org/2001/XMLSchema" xmlns:p="http://schemas.microsoft.com/office/2006/metadata/properties" xmlns:ns3="9e60f987-d17d-4b93-98b2-a292c614b3a2" xmlns:ns4="bebf636a-ead4-4a0b-9297-29c978feb654" targetNamespace="http://schemas.microsoft.com/office/2006/metadata/properties" ma:root="true" ma:fieldsID="81a949a8d52d8ce9b26738411ef367e5" ns3:_="" ns4:_="">
    <xsd:import namespace="9e60f987-d17d-4b93-98b2-a292c614b3a2"/>
    <xsd:import namespace="bebf636a-ead4-4a0b-9297-29c978feb6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0f987-d17d-4b93-98b2-a292c614b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f636a-ead4-4a0b-9297-29c978feb6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60959-0DB1-4537-BBF6-804C1A8F4F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01D7C9-A134-402A-BE97-CDA2DAE638F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DFFD236-FB98-4411-95D4-428261F56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0f987-d17d-4b93-98b2-a292c614b3a2"/>
    <ds:schemaRef ds:uri="bebf636a-ead4-4a0b-9297-29c978feb6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787CD46-0EE0-4DB9-B9AD-714E9F006C7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3</TotalTime>
  <Pages>6</Pages>
  <Words>1339</Words>
  <Characters>763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nh Nguyen</dc:creator>
  <cp:keywords/>
  <dc:description/>
  <cp:lastModifiedBy>Thanh, Binh Le (IRRI SPIA)</cp:lastModifiedBy>
  <cp:revision>13</cp:revision>
  <dcterms:created xsi:type="dcterms:W3CDTF">2022-09-27T08:15:00Z</dcterms:created>
  <dcterms:modified xsi:type="dcterms:W3CDTF">2024-05-10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F01920A8E404CAEB68E250EB73B74</vt:lpwstr>
  </property>
  <property fmtid="{D5CDD505-2E9C-101B-9397-08002B2CF9AE}" pid="3" name="GrammarlyDocumentId">
    <vt:lpwstr>a3b2a19ed6ebf6a9e25bac9009b161b76fa0cfe9acc22119094a385ce4e7a2fe</vt:lpwstr>
  </property>
</Properties>
</file>